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D40BA" w14:textId="77777777" w:rsidR="00885904" w:rsidRPr="006E79CB" w:rsidRDefault="00C4388D" w:rsidP="00885904">
      <w:pPr>
        <w:jc w:val="center"/>
        <w:rPr>
          <w:rFonts w:eastAsia="ＭＳ ゴシック"/>
          <w:sz w:val="36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0CC32215" wp14:editId="34FF2F22">
                <wp:simplePos x="0" y="0"/>
                <wp:positionH relativeFrom="column">
                  <wp:posOffset>4467225</wp:posOffset>
                </wp:positionH>
                <wp:positionV relativeFrom="paragraph">
                  <wp:posOffset>-207010</wp:posOffset>
                </wp:positionV>
                <wp:extent cx="1466850" cy="685800"/>
                <wp:effectExtent l="13335" t="7620" r="571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7336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C32215" id="Rectangle 5" o:spid="_x0000_s1026" style="position:absolute;left:0;text-align:left;margin-left:351.75pt;margin-top:-16.3pt;width:115.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" o:allowincell="f">
                <v:textbox>
                  <w:txbxContent>
                    <w:p w14:paraId="34D27336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5388F956" w14:textId="77777777" w:rsidR="00885904" w:rsidRPr="006E79CB" w:rsidRDefault="00885904" w:rsidP="00885904">
      <w:pPr>
        <w:ind w:left="3600"/>
        <w:rPr>
          <w:rFonts w:eastAsia="ＭＳ ゴシック"/>
          <w:sz w:val="36"/>
        </w:rPr>
      </w:pPr>
      <w:r w:rsidRPr="006E79CB">
        <w:rPr>
          <w:rFonts w:eastAsia="ＭＳ ゴシック" w:hint="eastAsia"/>
          <w:sz w:val="36"/>
        </w:rPr>
        <w:t>推　薦　書</w:t>
      </w:r>
    </w:p>
    <w:p w14:paraId="48D239F3" w14:textId="77777777" w:rsidR="00885904" w:rsidRPr="006E79CB" w:rsidRDefault="00885904" w:rsidP="00885904">
      <w:pPr>
        <w:jc w:val="center"/>
        <w:rPr>
          <w:rFonts w:eastAsia="ＭＳ ゴシック"/>
        </w:rPr>
      </w:pPr>
    </w:p>
    <w:p w14:paraId="4405F3B9" w14:textId="77777777" w:rsidR="00885904" w:rsidRPr="006E79CB" w:rsidRDefault="00885904" w:rsidP="00885904">
      <w:pPr>
        <w:pStyle w:val="a6"/>
        <w:rPr>
          <w:rFonts w:eastAsia="ＭＳ ゴシック"/>
        </w:rPr>
      </w:pPr>
    </w:p>
    <w:p w14:paraId="3363CEE2" w14:textId="77777777" w:rsidR="00885904" w:rsidRPr="006E79CB" w:rsidRDefault="00885904" w:rsidP="00885904">
      <w:pPr>
        <w:pStyle w:val="a8"/>
      </w:pPr>
    </w:p>
    <w:p w14:paraId="1704834E" w14:textId="77777777" w:rsidR="00885904" w:rsidRPr="006E79CB" w:rsidRDefault="00885904" w:rsidP="00885904"/>
    <w:p w14:paraId="232DFA97" w14:textId="77777777" w:rsidR="00885904" w:rsidRPr="006E79CB" w:rsidRDefault="004D0A3B" w:rsidP="00885904">
      <w:pPr>
        <w:pStyle w:val="a8"/>
      </w:pPr>
      <w:r w:rsidRPr="006E79CB">
        <w:rPr>
          <w:rFonts w:hint="eastAsia"/>
        </w:rPr>
        <w:t>令和</w:t>
      </w:r>
      <w:r w:rsidR="00885904" w:rsidRPr="006E79CB">
        <w:rPr>
          <w:rFonts w:hint="eastAsia"/>
        </w:rPr>
        <w:t xml:space="preserve">　　　年　　　月　　　日</w:t>
      </w:r>
    </w:p>
    <w:p w14:paraId="35F32FA0" w14:textId="77777777" w:rsidR="00885904" w:rsidRPr="006E79CB" w:rsidRDefault="00885904" w:rsidP="00885904"/>
    <w:p w14:paraId="4D76CC84" w14:textId="77777777" w:rsidR="00885904" w:rsidRPr="006E79CB" w:rsidRDefault="00885904" w:rsidP="00885904">
      <w:pPr>
        <w:rPr>
          <w:sz w:val="24"/>
        </w:rPr>
      </w:pPr>
      <w:r w:rsidRPr="006E79CB">
        <w:rPr>
          <w:rFonts w:hint="eastAsia"/>
          <w:sz w:val="28"/>
        </w:rPr>
        <w:t>産業医科大学長</w:t>
      </w:r>
      <w:r w:rsidRPr="006E79CB">
        <w:rPr>
          <w:rFonts w:hint="eastAsia"/>
          <w:sz w:val="24"/>
        </w:rPr>
        <w:t xml:space="preserve">　殿</w:t>
      </w:r>
    </w:p>
    <w:p w14:paraId="6190B10D" w14:textId="77777777" w:rsidR="00885904" w:rsidRPr="006E79CB" w:rsidRDefault="00885904" w:rsidP="00885904">
      <w:pPr>
        <w:spacing w:line="480" w:lineRule="auto"/>
        <w:ind w:left="2880"/>
        <w:rPr>
          <w:sz w:val="24"/>
        </w:rPr>
      </w:pPr>
      <w:r w:rsidRPr="006E79CB">
        <w:rPr>
          <w:rFonts w:hint="eastAsia"/>
          <w:sz w:val="24"/>
        </w:rPr>
        <w:t xml:space="preserve">　　推薦者（所属）</w:t>
      </w:r>
      <w:r w:rsidRPr="006E79CB">
        <w:rPr>
          <w:rFonts w:hint="eastAsia"/>
          <w:sz w:val="24"/>
          <w:u w:val="single"/>
        </w:rPr>
        <w:t xml:space="preserve">　　　　　　　　　　　　　　　　　　</w:t>
      </w:r>
    </w:p>
    <w:p w14:paraId="06E53C68" w14:textId="77777777" w:rsidR="00885904" w:rsidRPr="006E79CB" w:rsidRDefault="00885904" w:rsidP="00885904">
      <w:pPr>
        <w:spacing w:line="480" w:lineRule="auto"/>
        <w:ind w:left="2880"/>
        <w:rPr>
          <w:sz w:val="24"/>
        </w:rPr>
      </w:pPr>
      <w:r w:rsidRPr="006E79CB">
        <w:rPr>
          <w:rFonts w:hint="eastAsia"/>
          <w:sz w:val="24"/>
        </w:rPr>
        <w:t xml:space="preserve">　　　　　（職名）</w:t>
      </w:r>
      <w:r w:rsidRPr="006E79CB">
        <w:rPr>
          <w:rFonts w:hint="eastAsia"/>
          <w:sz w:val="24"/>
          <w:u w:val="single"/>
        </w:rPr>
        <w:t xml:space="preserve">　　　　　　　　　　　　　　　　　　</w:t>
      </w:r>
    </w:p>
    <w:p w14:paraId="234B1EDA" w14:textId="5F7D7C41" w:rsidR="00885904" w:rsidRPr="006E79CB" w:rsidRDefault="00885904" w:rsidP="002C1076">
      <w:pPr>
        <w:wordWrap w:val="0"/>
        <w:spacing w:line="480" w:lineRule="auto"/>
        <w:ind w:left="1440" w:right="270"/>
        <w:jc w:val="right"/>
        <w:rPr>
          <w:sz w:val="24"/>
          <w:u w:val="single"/>
        </w:rPr>
      </w:pPr>
      <w:r w:rsidRPr="006E79CB">
        <w:rPr>
          <w:rFonts w:eastAsia="ＭＳ ゴシック" w:hint="eastAsia"/>
          <w:sz w:val="18"/>
        </w:rPr>
        <w:t>〔自署・押印のこと〕</w:t>
      </w:r>
      <w:r w:rsidRPr="006E79CB">
        <w:rPr>
          <w:rFonts w:hint="eastAsia"/>
          <w:sz w:val="24"/>
        </w:rPr>
        <w:t>（氏名）</w:t>
      </w:r>
      <w:r w:rsidRPr="006E79CB">
        <w:rPr>
          <w:rFonts w:hint="eastAsia"/>
          <w:sz w:val="24"/>
          <w:u w:val="single"/>
        </w:rPr>
        <w:t xml:space="preserve">　　　　　　　　　　　　　　　　　　</w:t>
      </w:r>
    </w:p>
    <w:p w14:paraId="13EB4619" w14:textId="77777777" w:rsidR="00885904" w:rsidRPr="006E79CB" w:rsidRDefault="00885904" w:rsidP="00885904">
      <w:pPr>
        <w:spacing w:line="480" w:lineRule="auto"/>
        <w:ind w:left="2880"/>
        <w:rPr>
          <w:sz w:val="24"/>
          <w:u w:val="single"/>
        </w:rPr>
      </w:pPr>
    </w:p>
    <w:p w14:paraId="43ECE9B3" w14:textId="77777777" w:rsidR="00885904" w:rsidRPr="006E79CB" w:rsidRDefault="00885904" w:rsidP="00885904">
      <w:pPr>
        <w:numPr>
          <w:ilvl w:val="0"/>
          <w:numId w:val="5"/>
        </w:numPr>
        <w:spacing w:line="480" w:lineRule="auto"/>
        <w:jc w:val="left"/>
        <w:rPr>
          <w:sz w:val="24"/>
        </w:rPr>
      </w:pPr>
      <w:r w:rsidRPr="006E79CB">
        <w:rPr>
          <w:rFonts w:hint="eastAsia"/>
          <w:sz w:val="24"/>
        </w:rPr>
        <w:t>○○○君（氏、先生）は、……………</w:t>
      </w:r>
    </w:p>
    <w:p w14:paraId="72CE4FD7" w14:textId="77777777" w:rsidR="00885904" w:rsidRPr="006E79CB" w:rsidRDefault="00885904" w:rsidP="00885904">
      <w:pPr>
        <w:pStyle w:val="a3"/>
      </w:pPr>
    </w:p>
    <w:p w14:paraId="6FD9E6CF" w14:textId="77777777" w:rsidR="00885904" w:rsidRPr="006E79CB" w:rsidRDefault="00885904" w:rsidP="00E725DF">
      <w:pPr>
        <w:pStyle w:val="a3"/>
      </w:pPr>
      <w:r w:rsidRPr="006E79CB">
        <w:rPr>
          <w:rFonts w:hint="eastAsia"/>
        </w:rPr>
        <w:t xml:space="preserve">　　　　　　</w:t>
      </w:r>
    </w:p>
    <w:p w14:paraId="15788F35" w14:textId="77777777" w:rsidR="00EC44D3" w:rsidRPr="006E79CB" w:rsidRDefault="00885904" w:rsidP="00EC44D3">
      <w:pPr>
        <w:pStyle w:val="a3"/>
      </w:pPr>
      <w:r w:rsidRPr="006E79CB">
        <w:rPr>
          <w:rFonts w:hint="eastAsia"/>
        </w:rPr>
        <w:t xml:space="preserve">　　　　　　</w:t>
      </w:r>
    </w:p>
    <w:p w14:paraId="4D1AAF68" w14:textId="77777777" w:rsidR="00EC44D3" w:rsidRPr="006E79CB" w:rsidRDefault="00EC44D3" w:rsidP="00EC44D3">
      <w:pPr>
        <w:pStyle w:val="a3"/>
      </w:pPr>
    </w:p>
    <w:p w14:paraId="13C809BE" w14:textId="77777777" w:rsidR="003A2928" w:rsidRPr="006E79CB" w:rsidRDefault="003A2928" w:rsidP="00EC44D3">
      <w:pPr>
        <w:pStyle w:val="a3"/>
      </w:pPr>
    </w:p>
    <w:p w14:paraId="7C2A7325" w14:textId="77777777" w:rsidR="003A2928" w:rsidRPr="006E79CB" w:rsidRDefault="003A2928" w:rsidP="00EC44D3">
      <w:pPr>
        <w:pStyle w:val="a3"/>
      </w:pPr>
    </w:p>
    <w:p w14:paraId="03904A55" w14:textId="77777777" w:rsidR="003A2928" w:rsidRPr="006E79CB" w:rsidRDefault="003A2928" w:rsidP="00EC44D3">
      <w:pPr>
        <w:pStyle w:val="a3"/>
      </w:pPr>
    </w:p>
    <w:p w14:paraId="518043F8" w14:textId="77777777" w:rsidR="003A2928" w:rsidRPr="006E79CB" w:rsidRDefault="003A2928" w:rsidP="00EC44D3">
      <w:pPr>
        <w:pStyle w:val="a3"/>
      </w:pPr>
    </w:p>
    <w:p w14:paraId="40BC5790" w14:textId="77777777" w:rsidR="003A2928" w:rsidRPr="006E79CB" w:rsidRDefault="003A2928" w:rsidP="00EC44D3">
      <w:pPr>
        <w:pStyle w:val="a3"/>
      </w:pPr>
    </w:p>
    <w:p w14:paraId="1477FA52" w14:textId="77777777" w:rsidR="003A2928" w:rsidRPr="006E79CB" w:rsidRDefault="003A2928" w:rsidP="00EC44D3">
      <w:pPr>
        <w:pStyle w:val="a3"/>
      </w:pPr>
    </w:p>
    <w:p w14:paraId="59CAC872" w14:textId="77777777" w:rsidR="003A2928" w:rsidRPr="006E79CB" w:rsidRDefault="003A2928" w:rsidP="00EC44D3">
      <w:pPr>
        <w:pStyle w:val="a3"/>
      </w:pPr>
    </w:p>
    <w:p w14:paraId="5378A125" w14:textId="77777777" w:rsidR="003A2928" w:rsidRPr="006E79CB" w:rsidRDefault="003A2928" w:rsidP="00EC44D3">
      <w:pPr>
        <w:pStyle w:val="a3"/>
      </w:pPr>
    </w:p>
    <w:p w14:paraId="179F52A3" w14:textId="77777777" w:rsidR="00EC44D3" w:rsidRPr="006E79CB" w:rsidRDefault="004B56CD" w:rsidP="00EC44D3">
      <w:pPr>
        <w:pStyle w:val="a3"/>
        <w:rPr>
          <w:sz w:val="48"/>
        </w:rPr>
      </w:pPr>
      <w:r>
        <w:rPr>
          <w:sz w:val="48"/>
        </w:rPr>
        <w:br w:type="page"/>
      </w:r>
    </w:p>
    <w:p w14:paraId="5631FE78" w14:textId="77777777" w:rsidR="00885904" w:rsidRPr="006E79CB" w:rsidRDefault="00C4388D" w:rsidP="00885904">
      <w:pPr>
        <w:rPr>
          <w:sz w:val="48"/>
        </w:rPr>
      </w:pPr>
      <w:r w:rsidRPr="006E79C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CC00B56" wp14:editId="2E7FAFDF">
                <wp:simplePos x="0" y="0"/>
                <wp:positionH relativeFrom="column">
                  <wp:posOffset>-638175</wp:posOffset>
                </wp:positionH>
                <wp:positionV relativeFrom="paragraph">
                  <wp:posOffset>-364490</wp:posOffset>
                </wp:positionV>
                <wp:extent cx="1266825" cy="868045"/>
                <wp:effectExtent l="13335" t="6350" r="5715" b="1143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825" cy="868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7A84B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クリップで</w:t>
                            </w:r>
                          </w:p>
                          <w:p w14:paraId="10C00670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綴じること。</w:t>
                            </w:r>
                          </w:p>
                          <w:p w14:paraId="31C3AB37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ホッチキスは</w:t>
                            </w:r>
                          </w:p>
                          <w:p w14:paraId="3A8C1D1F" w14:textId="77777777" w:rsidR="00885904" w:rsidRDefault="00885904" w:rsidP="00885904">
                            <w:r>
                              <w:rPr>
                                <w:rFonts w:hint="eastAsia"/>
                              </w:rPr>
                              <w:t xml:space="preserve">　不可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00B56" id="Rectangle 3" o:spid="_x0000_s1027" style="position:absolute;left:0;text-align:left;margin-left:-50.25pt;margin-top:-28.7pt;width:99.7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" o:allowincell="f">
                <v:textbox>
                  <w:txbxContent>
                    <w:p w14:paraId="30B7A84B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クリップで</w:t>
                      </w:r>
                    </w:p>
                    <w:p w14:paraId="10C00670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綴じること。</w:t>
                      </w:r>
                    </w:p>
                    <w:p w14:paraId="31C3AB37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ホッチキスは</w:t>
                      </w:r>
                    </w:p>
                    <w:p w14:paraId="3A8C1D1F" w14:textId="77777777" w:rsidR="00885904" w:rsidRDefault="00885904" w:rsidP="00885904">
                      <w:r>
                        <w:rPr>
                          <w:rFonts w:hint="eastAsia"/>
                        </w:rPr>
                        <w:t xml:space="preserve">　不可。</w:t>
                      </w:r>
                    </w:p>
                  </w:txbxContent>
                </v:textbox>
              </v:rect>
            </w:pict>
          </mc:Fallback>
        </mc:AlternateContent>
      </w:r>
    </w:p>
    <w:p w14:paraId="56FC37D4" w14:textId="77777777" w:rsidR="00885904" w:rsidRPr="006E79CB" w:rsidRDefault="00C4388D" w:rsidP="00885904">
      <w:pPr>
        <w:rPr>
          <w:sz w:val="48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38AB861" wp14:editId="2BD04E30">
                <wp:simplePos x="0" y="0"/>
                <wp:positionH relativeFrom="column">
                  <wp:posOffset>4533900</wp:posOffset>
                </wp:positionH>
                <wp:positionV relativeFrom="paragraph">
                  <wp:posOffset>-911225</wp:posOffset>
                </wp:positionV>
                <wp:extent cx="1466850" cy="685800"/>
                <wp:effectExtent l="13335" t="6350" r="5715" b="1270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C143" w14:textId="77777777" w:rsidR="00885904" w:rsidRDefault="00885904" w:rsidP="008F071D">
                            <w:pPr>
                              <w:spacing w:beforeLines="50" w:before="143"/>
                              <w:jc w:val="center"/>
                              <w:rPr>
                                <w:rFonts w:eastAsia="HG丸ｺﾞｼｯｸM-PRO"/>
                                <w:sz w:val="44"/>
                              </w:rPr>
                            </w:pP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見</w:t>
                            </w:r>
                            <w:r w:rsidR="00F516FB">
                              <w:rPr>
                                <w:rFonts w:eastAsia="HG丸ｺﾞｼｯｸM-PRO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HG丸ｺﾞｼｯｸM-PRO" w:hint="eastAsia"/>
                                <w:sz w:val="44"/>
                              </w:rPr>
                              <w:t>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AB861" id="Rectangle 4" o:spid="_x0000_s1028" style="position:absolute;left:0;text-align:left;margin-left:357pt;margin-top:-71.75pt;width:115.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" o:allowincell="f">
                <v:textbox>
                  <w:txbxContent>
                    <w:p w14:paraId="12BAC143" w14:textId="77777777" w:rsidR="00885904" w:rsidRDefault="00885904" w:rsidP="008F071D">
                      <w:pPr>
                        <w:spacing w:beforeLines="50" w:before="143"/>
                        <w:jc w:val="center"/>
                        <w:rPr>
                          <w:rFonts w:eastAsia="HG丸ｺﾞｼｯｸM-PRO"/>
                          <w:sz w:val="44"/>
                        </w:rPr>
                      </w:pPr>
                      <w:r>
                        <w:rPr>
                          <w:rFonts w:eastAsia="HG丸ｺﾞｼｯｸM-PRO" w:hint="eastAsia"/>
                          <w:sz w:val="44"/>
                        </w:rPr>
                        <w:t>見</w:t>
                      </w:r>
                      <w:r w:rsidR="00F516FB">
                        <w:rPr>
                          <w:rFonts w:eastAsia="HG丸ｺﾞｼｯｸM-PRO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HG丸ｺﾞｼｯｸM-PRO" w:hint="eastAsia"/>
                          <w:sz w:val="44"/>
                        </w:rPr>
                        <w:t>本</w:t>
                      </w:r>
                    </w:p>
                  </w:txbxContent>
                </v:textbox>
              </v:rect>
            </w:pict>
          </mc:Fallback>
        </mc:AlternateContent>
      </w:r>
    </w:p>
    <w:p w14:paraId="24F6B1FC" w14:textId="77777777" w:rsidR="00885904" w:rsidRPr="006E79CB" w:rsidRDefault="00885904" w:rsidP="00885904">
      <w:pPr>
        <w:rPr>
          <w:sz w:val="48"/>
        </w:rPr>
      </w:pPr>
    </w:p>
    <w:p w14:paraId="2716CE97" w14:textId="77777777" w:rsidR="00885904" w:rsidRPr="006E79CB" w:rsidRDefault="00885904" w:rsidP="00885904">
      <w:pPr>
        <w:rPr>
          <w:sz w:val="48"/>
        </w:rPr>
      </w:pPr>
    </w:p>
    <w:p w14:paraId="3100399E" w14:textId="77777777" w:rsidR="007E1906" w:rsidRPr="006E79CB" w:rsidRDefault="007E1906" w:rsidP="00885904">
      <w:pPr>
        <w:rPr>
          <w:sz w:val="48"/>
        </w:rPr>
      </w:pPr>
    </w:p>
    <w:p w14:paraId="70AF362A" w14:textId="77777777" w:rsidR="00885904" w:rsidRPr="006E79CB" w:rsidRDefault="00885904" w:rsidP="00885904">
      <w:pPr>
        <w:jc w:val="center"/>
        <w:rPr>
          <w:rFonts w:eastAsia="ＭＳ ゴシック"/>
          <w:sz w:val="48"/>
        </w:rPr>
      </w:pPr>
      <w:r w:rsidRPr="006E79CB">
        <w:rPr>
          <w:rFonts w:eastAsia="ＭＳ ゴシック" w:hint="eastAsia"/>
          <w:sz w:val="48"/>
        </w:rPr>
        <w:t>教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員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個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人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調</w:t>
      </w:r>
      <w:r w:rsidRPr="006E79CB">
        <w:rPr>
          <w:rFonts w:eastAsia="ＭＳ ゴシック"/>
          <w:sz w:val="48"/>
        </w:rPr>
        <w:t xml:space="preserve"> </w:t>
      </w:r>
      <w:r w:rsidRPr="006E79CB">
        <w:rPr>
          <w:rFonts w:eastAsia="ＭＳ ゴシック" w:hint="eastAsia"/>
          <w:sz w:val="48"/>
        </w:rPr>
        <w:t>書</w:t>
      </w:r>
    </w:p>
    <w:p w14:paraId="0CBDEC50" w14:textId="77777777" w:rsidR="00885904" w:rsidRPr="006E79CB" w:rsidRDefault="00885904" w:rsidP="00885904"/>
    <w:p w14:paraId="6D1F60B2" w14:textId="77777777" w:rsidR="00885904" w:rsidRPr="006E79CB" w:rsidRDefault="00885904" w:rsidP="00885904">
      <w:pPr>
        <w:rPr>
          <w:sz w:val="28"/>
        </w:rPr>
      </w:pPr>
      <w:r w:rsidRPr="006E79CB">
        <w:rPr>
          <w:rFonts w:hint="eastAsia"/>
          <w:sz w:val="28"/>
        </w:rPr>
        <w:t xml:space="preserve">　　　　　　　　　（１）　履歴書</w:t>
      </w:r>
    </w:p>
    <w:p w14:paraId="67CD903C" w14:textId="77777777" w:rsidR="00885904" w:rsidRPr="006E79CB" w:rsidRDefault="00885904" w:rsidP="00885904">
      <w:pPr>
        <w:rPr>
          <w:sz w:val="28"/>
        </w:rPr>
      </w:pPr>
      <w:r w:rsidRPr="006E79CB">
        <w:rPr>
          <w:rFonts w:hint="eastAsia"/>
          <w:sz w:val="28"/>
        </w:rPr>
        <w:t xml:space="preserve">　　　　　　　　　（２）　教育研究業績書</w:t>
      </w:r>
    </w:p>
    <w:p w14:paraId="54234C80" w14:textId="77777777" w:rsidR="00885904" w:rsidRPr="006E79CB" w:rsidRDefault="00885904" w:rsidP="00885904">
      <w:pPr>
        <w:rPr>
          <w:sz w:val="28"/>
        </w:rPr>
      </w:pPr>
    </w:p>
    <w:p w14:paraId="693AAA42" w14:textId="77777777" w:rsidR="00885904" w:rsidRPr="006E79CB" w:rsidRDefault="00885904" w:rsidP="00885904">
      <w:pPr>
        <w:rPr>
          <w:sz w:val="28"/>
        </w:rPr>
      </w:pPr>
    </w:p>
    <w:p w14:paraId="0AA28510" w14:textId="77777777" w:rsidR="00885904" w:rsidRPr="006E79CB" w:rsidRDefault="00885904" w:rsidP="00885904">
      <w:pPr>
        <w:rPr>
          <w:sz w:val="28"/>
        </w:rPr>
      </w:pPr>
    </w:p>
    <w:p w14:paraId="17D77D8C" w14:textId="77777777" w:rsidR="00885904" w:rsidRPr="006E79CB" w:rsidRDefault="00885904" w:rsidP="00885904">
      <w:pPr>
        <w:rPr>
          <w:sz w:val="28"/>
        </w:rPr>
      </w:pPr>
    </w:p>
    <w:p w14:paraId="40F82951" w14:textId="77777777" w:rsidR="00885904" w:rsidRPr="006E79CB" w:rsidRDefault="00885904" w:rsidP="00885904"/>
    <w:p w14:paraId="0B55F0E1" w14:textId="77777777" w:rsidR="00885904" w:rsidRPr="006E79CB" w:rsidRDefault="00885904" w:rsidP="00885904"/>
    <w:p w14:paraId="7B06A327" w14:textId="77777777" w:rsidR="00885904" w:rsidRPr="006E79CB" w:rsidRDefault="00885904" w:rsidP="00885904"/>
    <w:p w14:paraId="48AE10F2" w14:textId="77777777" w:rsidR="00885904" w:rsidRPr="006E79CB" w:rsidRDefault="00885904" w:rsidP="00885904"/>
    <w:p w14:paraId="58CCDE77" w14:textId="77777777" w:rsidR="00885904" w:rsidRPr="006E79CB" w:rsidRDefault="00885904" w:rsidP="00885904"/>
    <w:p w14:paraId="467F712B" w14:textId="77777777" w:rsidR="00885904" w:rsidRPr="006E79CB" w:rsidRDefault="00885904" w:rsidP="00885904">
      <w:pPr>
        <w:jc w:val="center"/>
        <w:rPr>
          <w:sz w:val="36"/>
          <w:u w:val="single"/>
        </w:rPr>
      </w:pPr>
      <w:r w:rsidRPr="006E79CB">
        <w:rPr>
          <w:rFonts w:hint="eastAsia"/>
          <w:sz w:val="36"/>
          <w:u w:val="single"/>
        </w:rPr>
        <w:t>氏　名　　　産　業　　　学</w:t>
      </w:r>
    </w:p>
    <w:p w14:paraId="222554B7" w14:textId="77777777" w:rsidR="00885904" w:rsidRPr="006E79CB" w:rsidRDefault="00885904" w:rsidP="00885904">
      <w:pPr>
        <w:rPr>
          <w:sz w:val="22"/>
          <w:u w:val="single"/>
        </w:rPr>
      </w:pPr>
    </w:p>
    <w:p w14:paraId="0D2FBF02" w14:textId="77777777" w:rsidR="00885904" w:rsidRPr="006E79CB" w:rsidRDefault="00885904" w:rsidP="00885904">
      <w:pPr>
        <w:rPr>
          <w:sz w:val="22"/>
          <w:u w:val="single"/>
        </w:rPr>
      </w:pPr>
    </w:p>
    <w:p w14:paraId="7BBF70FC" w14:textId="77777777" w:rsidR="00885904" w:rsidRPr="006E79CB" w:rsidRDefault="00885904" w:rsidP="00885904">
      <w:pPr>
        <w:rPr>
          <w:sz w:val="22"/>
          <w:u w:val="single"/>
        </w:rPr>
      </w:pPr>
    </w:p>
    <w:p w14:paraId="7A5E7BC3" w14:textId="77777777" w:rsidR="00885904" w:rsidRPr="006E79CB" w:rsidRDefault="00885904" w:rsidP="00885904">
      <w:pPr>
        <w:rPr>
          <w:sz w:val="22"/>
          <w:u w:val="single"/>
        </w:rPr>
      </w:pPr>
    </w:p>
    <w:p w14:paraId="15BEF0BD" w14:textId="77777777" w:rsidR="00885904" w:rsidRPr="006E79CB" w:rsidRDefault="00885904" w:rsidP="00885904">
      <w:pPr>
        <w:rPr>
          <w:sz w:val="22"/>
          <w:u w:val="single"/>
        </w:rPr>
      </w:pPr>
    </w:p>
    <w:p w14:paraId="592630BD" w14:textId="77777777" w:rsidR="00885904" w:rsidRPr="006E79CB" w:rsidRDefault="00885904" w:rsidP="00885904">
      <w:pPr>
        <w:rPr>
          <w:sz w:val="22"/>
          <w:u w:val="single"/>
        </w:rPr>
      </w:pPr>
    </w:p>
    <w:p w14:paraId="2928B7B3" w14:textId="77777777" w:rsidR="00885904" w:rsidRPr="006E79CB" w:rsidRDefault="00885904" w:rsidP="00885904">
      <w:pPr>
        <w:rPr>
          <w:sz w:val="22"/>
          <w:u w:val="single"/>
        </w:rPr>
      </w:pPr>
    </w:p>
    <w:p w14:paraId="1A1C1D3B" w14:textId="77777777" w:rsidR="00885904" w:rsidRPr="006E79CB" w:rsidRDefault="00C4388D" w:rsidP="00885904">
      <w:pPr>
        <w:rPr>
          <w:sz w:val="22"/>
          <w:u w:val="single"/>
        </w:rPr>
      </w:pPr>
      <w:r w:rsidRPr="006E79C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71543F1B" wp14:editId="4805ED70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0</wp:posOffset>
                </wp:positionV>
                <wp:extent cx="6400800" cy="0"/>
                <wp:effectExtent l="13335" t="8890" r="5715" b="101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12F7FF" id="Line 2" o:spid="_x0000_s1026" style="position:absolute;left:0;text-align:lef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9pt" to="48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" o:allowincell="f"/>
            </w:pict>
          </mc:Fallback>
        </mc:AlternateContent>
      </w:r>
    </w:p>
    <w:p w14:paraId="439A13AF" w14:textId="77777777" w:rsidR="00885904" w:rsidRPr="006E79CB" w:rsidRDefault="00885904" w:rsidP="00885904">
      <w:pPr>
        <w:spacing w:line="360" w:lineRule="auto"/>
        <w:rPr>
          <w:sz w:val="22"/>
        </w:rPr>
      </w:pPr>
      <w:r w:rsidRPr="006E79CB">
        <w:rPr>
          <w:rFonts w:hint="eastAsia"/>
          <w:sz w:val="22"/>
        </w:rPr>
        <w:t>注）上記のとおり、教員個人調書の表紙を必ず作成のこと。</w:t>
      </w:r>
    </w:p>
    <w:p w14:paraId="08F203B5" w14:textId="77777777" w:rsidR="00885904" w:rsidRPr="006E79CB" w:rsidRDefault="00F45CF8" w:rsidP="00885904">
      <w:pPr>
        <w:numPr>
          <w:ilvl w:val="0"/>
          <w:numId w:val="1"/>
        </w:numPr>
        <w:ind w:right="-1156"/>
        <w:rPr>
          <w:sz w:val="22"/>
        </w:rPr>
      </w:pPr>
      <w:r w:rsidRPr="006E79CB">
        <w:rPr>
          <w:rFonts w:hint="eastAsia"/>
          <w:sz w:val="22"/>
        </w:rPr>
        <w:t>表紙、②履歴書、③教育研究業績書を作成のうえ</w:t>
      </w:r>
      <w:r w:rsidR="00885904" w:rsidRPr="006E79CB">
        <w:rPr>
          <w:rFonts w:hint="eastAsia"/>
          <w:sz w:val="22"/>
        </w:rPr>
        <w:t>、左上端をクリップで綴じること。</w:t>
      </w:r>
    </w:p>
    <w:p w14:paraId="4784F625" w14:textId="77777777" w:rsidR="00885904" w:rsidRPr="006E79CB" w:rsidRDefault="00885904" w:rsidP="00885904">
      <w:pPr>
        <w:ind w:left="450" w:right="-1156"/>
        <w:rPr>
          <w:sz w:val="22"/>
        </w:rPr>
      </w:pPr>
      <w:r w:rsidRPr="006E79CB">
        <w:rPr>
          <w:rFonts w:hint="eastAsia"/>
          <w:sz w:val="22"/>
        </w:rPr>
        <w:t>ホッチキスは不可。</w:t>
      </w:r>
    </w:p>
    <w:p w14:paraId="52E3B68B" w14:textId="77777777" w:rsidR="00885904" w:rsidRPr="006E79CB" w:rsidRDefault="00885904" w:rsidP="00885904">
      <w:pPr>
        <w:rPr>
          <w:sz w:val="22"/>
          <w:u w:val="single"/>
        </w:rPr>
      </w:pPr>
    </w:p>
    <w:p w14:paraId="71CAB6FD" w14:textId="617449FE" w:rsidR="00885904" w:rsidRPr="00B314A3" w:rsidRDefault="00885904" w:rsidP="00885904">
      <w:pPr>
        <w:rPr>
          <w:sz w:val="22"/>
        </w:rPr>
      </w:pPr>
      <w:r w:rsidRPr="00B314A3">
        <w:rPr>
          <w:sz w:val="22"/>
        </w:rPr>
        <w:br w:type="page"/>
      </w:r>
    </w:p>
    <w:p w14:paraId="08DB098A" w14:textId="77777777" w:rsidR="00276B5C" w:rsidRPr="006E79CB" w:rsidRDefault="00276B5C" w:rsidP="00885904">
      <w:pPr>
        <w:rPr>
          <w:sz w:val="22"/>
          <w:u w:val="single"/>
        </w:rPr>
      </w:pPr>
    </w:p>
    <w:p w14:paraId="5609AFE6" w14:textId="77777777" w:rsidR="00885904" w:rsidRPr="006E79CB" w:rsidRDefault="00885904" w:rsidP="00885904">
      <w:pPr>
        <w:ind w:right="84"/>
        <w:jc w:val="center"/>
        <w:rPr>
          <w:rFonts w:ascii="ＭＳ 明朝"/>
        </w:rPr>
      </w:pPr>
      <w:r w:rsidRPr="006E79CB">
        <w:rPr>
          <w:rFonts w:ascii="ＭＳ 明朝" w:hint="eastAsia"/>
          <w:sz w:val="36"/>
        </w:rPr>
        <w:t>履歴書の記載要領</w:t>
      </w:r>
    </w:p>
    <w:p w14:paraId="4CADF04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7E8D3CD" w14:textId="1C1586A9" w:rsidR="00F516FB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別紙の記載例に従って、</w:t>
      </w:r>
      <w:r w:rsidR="00D42C70" w:rsidRPr="006E79CB">
        <w:rPr>
          <w:rFonts w:ascii="ＭＳ 明朝" w:hint="eastAsia"/>
        </w:rPr>
        <w:t>MSワード20</w:t>
      </w:r>
      <w:r w:rsidR="00444D90">
        <w:rPr>
          <w:rFonts w:ascii="ＭＳ 明朝" w:hint="eastAsia"/>
        </w:rPr>
        <w:t>1</w:t>
      </w:r>
      <w:r w:rsidR="00D42C70" w:rsidRPr="006E79CB">
        <w:rPr>
          <w:rFonts w:ascii="ＭＳ 明朝" w:hint="eastAsia"/>
        </w:rPr>
        <w:t>3以上</w:t>
      </w:r>
      <w:r w:rsidR="00F45CF8" w:rsidRPr="006E79CB">
        <w:rPr>
          <w:rFonts w:ascii="ＭＳ 明朝" w:hint="eastAsia"/>
        </w:rPr>
        <w:t>を使って作成して</w:t>
      </w:r>
      <w:r w:rsidR="00CF3EC9" w:rsidRPr="006E79CB">
        <w:rPr>
          <w:rFonts w:ascii="ＭＳ 明朝" w:hint="eastAsia"/>
        </w:rPr>
        <w:t>ください</w:t>
      </w:r>
      <w:r w:rsidRPr="006E79CB">
        <w:rPr>
          <w:rFonts w:ascii="ＭＳ 明朝" w:hint="eastAsia"/>
        </w:rPr>
        <w:t>（氏名の自署部分を除く）。</w:t>
      </w:r>
    </w:p>
    <w:p w14:paraId="4A1235C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885904" w:rsidRPr="006E79CB" w14:paraId="23EC59CD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37A669D0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Ａ４版</w:t>
            </w:r>
          </w:p>
          <w:p w14:paraId="06362BD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用　紙</w:t>
            </w:r>
          </w:p>
        </w:tc>
        <w:tc>
          <w:tcPr>
            <w:tcW w:w="1254" w:type="dxa"/>
            <w:vAlign w:val="center"/>
          </w:tcPr>
          <w:p w14:paraId="673C20A1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8BCBEAC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 w:val="restart"/>
            <w:vAlign w:val="center"/>
          </w:tcPr>
          <w:p w14:paraId="4BEB7B77" w14:textId="77777777" w:rsidR="00885904" w:rsidRPr="006E79CB" w:rsidRDefault="00885904" w:rsidP="008F071D">
            <w:pPr>
              <w:ind w:right="3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 xml:space="preserve">　フォント</w:t>
            </w:r>
            <w:r w:rsidR="008F071D" w:rsidRPr="006E79CB">
              <w:rPr>
                <w:rFonts w:ascii="ＭＳ 明朝" w:hint="eastAsia"/>
              </w:rPr>
              <w:t>サイズは、</w:t>
            </w:r>
            <w:r w:rsidRPr="006E79CB">
              <w:rPr>
                <w:rFonts w:ascii="ＭＳ 明朝" w:hint="eastAsia"/>
              </w:rPr>
              <w:t>１０</w:t>
            </w:r>
            <w:r w:rsidRPr="006E79CB">
              <w:rPr>
                <w:rFonts w:ascii="ＭＳ 明朝"/>
              </w:rPr>
              <w:t>.</w:t>
            </w:r>
            <w:r w:rsidRPr="006E79CB">
              <w:rPr>
                <w:rFonts w:ascii="ＭＳ 明朝" w:hint="eastAsia"/>
              </w:rPr>
              <w:t>５ポイント</w:t>
            </w:r>
          </w:p>
        </w:tc>
      </w:tr>
      <w:tr w:rsidR="00885904" w:rsidRPr="006E79CB" w14:paraId="17BB5E01" w14:textId="77777777">
        <w:trPr>
          <w:cantSplit/>
        </w:trPr>
        <w:tc>
          <w:tcPr>
            <w:tcW w:w="1481" w:type="dxa"/>
            <w:vMerge/>
          </w:tcPr>
          <w:p w14:paraId="3D3DD19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079E1F3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下余白</w:t>
            </w:r>
          </w:p>
        </w:tc>
        <w:tc>
          <w:tcPr>
            <w:tcW w:w="1845" w:type="dxa"/>
          </w:tcPr>
          <w:p w14:paraId="58214665" w14:textId="77777777" w:rsidR="00885904" w:rsidRPr="006E79CB" w:rsidRDefault="002E6E39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0F96655D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7427E49C" w14:textId="77777777">
        <w:trPr>
          <w:cantSplit/>
        </w:trPr>
        <w:tc>
          <w:tcPr>
            <w:tcW w:w="1481" w:type="dxa"/>
            <w:vMerge/>
          </w:tcPr>
          <w:p w14:paraId="0A120F34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71DDF24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左余白</w:t>
            </w:r>
          </w:p>
        </w:tc>
        <w:tc>
          <w:tcPr>
            <w:tcW w:w="1845" w:type="dxa"/>
          </w:tcPr>
          <w:p w14:paraId="6AA3F34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/>
          </w:tcPr>
          <w:p w14:paraId="2EB86C8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37C576A1" w14:textId="77777777">
        <w:trPr>
          <w:cantSplit/>
        </w:trPr>
        <w:tc>
          <w:tcPr>
            <w:tcW w:w="1481" w:type="dxa"/>
            <w:vMerge/>
          </w:tcPr>
          <w:p w14:paraId="397A1AA6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1C5D346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右余白</w:t>
            </w:r>
          </w:p>
        </w:tc>
        <w:tc>
          <w:tcPr>
            <w:tcW w:w="1845" w:type="dxa"/>
          </w:tcPr>
          <w:p w14:paraId="3EAF8AE3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6F7006E5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</w:tbl>
    <w:p w14:paraId="2D64C6A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56D2D6A" w14:textId="793A4C5A" w:rsidR="00163382" w:rsidRPr="00ED50A9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</w:t>
      </w:r>
      <w:r w:rsidR="00ED50A9">
        <w:rPr>
          <w:rFonts w:hint="eastAsia"/>
        </w:rPr>
        <w:t>履歴書の枚数の制限はありません</w:t>
      </w:r>
      <w:r w:rsidR="00315EE5">
        <w:rPr>
          <w:rFonts w:hint="eastAsia"/>
        </w:rPr>
        <w:t>。</w:t>
      </w:r>
    </w:p>
    <w:p w14:paraId="0E257EB6" w14:textId="0CD7949E" w:rsidR="00885904" w:rsidRPr="006E79CB" w:rsidRDefault="00885904" w:rsidP="006E4EB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>記載にあたっての注意事項は次のとおりです。</w:t>
      </w:r>
    </w:p>
    <w:p w14:paraId="4F7ACCA1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5092564" w14:textId="77777777" w:rsidR="00885904" w:rsidRPr="006E79CB" w:rsidRDefault="00885904" w:rsidP="009803D6">
      <w:pPr>
        <w:tabs>
          <w:tab w:val="left" w:pos="709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①</w:t>
      </w:r>
      <w:r w:rsidR="009803D6" w:rsidRPr="006E79CB">
        <w:rPr>
          <w:rFonts w:ascii="ＭＳ 明朝" w:hint="eastAsia"/>
        </w:rPr>
        <w:tab/>
      </w:r>
      <w:r w:rsidRPr="006E79CB">
        <w:rPr>
          <w:rFonts w:ascii="ＭＳ 明朝" w:hint="eastAsia"/>
        </w:rPr>
        <w:t>氏名等について</w:t>
      </w:r>
    </w:p>
    <w:p w14:paraId="3AEC2C32" w14:textId="77777777" w:rsidR="00885904" w:rsidRPr="006E79CB" w:rsidRDefault="00CC5D79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氏名には、</w:t>
      </w:r>
      <w:r w:rsidR="008F071D" w:rsidRPr="006E79CB">
        <w:rPr>
          <w:rFonts w:ascii="ＭＳ 明朝" w:hint="eastAsia"/>
        </w:rPr>
        <w:t>平仮名で、</w:t>
      </w:r>
      <w:r w:rsidR="00885904" w:rsidRPr="006E79CB">
        <w:rPr>
          <w:rFonts w:ascii="ＭＳ 明朝" w:hint="eastAsia"/>
        </w:rPr>
        <w:t>ふりがなを付ける。</w:t>
      </w:r>
    </w:p>
    <w:p w14:paraId="11683CDA" w14:textId="2AAB3B83" w:rsidR="00885904" w:rsidRPr="006E79CB" w:rsidRDefault="00F45CF8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記載時</w:t>
      </w:r>
      <w:r w:rsidR="008F071D" w:rsidRPr="006E79CB">
        <w:rPr>
          <w:rFonts w:ascii="ＭＳ 明朝" w:hint="eastAsia"/>
        </w:rPr>
        <w:t>現在</w:t>
      </w:r>
      <w:r w:rsidR="00885904" w:rsidRPr="006E79CB">
        <w:rPr>
          <w:rFonts w:ascii="ＭＳ 明朝" w:hint="eastAsia"/>
        </w:rPr>
        <w:t>における年齢を記載する。性別</w:t>
      </w:r>
      <w:r w:rsidR="00150B34" w:rsidRPr="00B973A1">
        <w:rPr>
          <w:rFonts w:ascii="ＭＳ 明朝" w:hint="eastAsia"/>
          <w:sz w:val="20"/>
        </w:rPr>
        <w:t>の記載については、任意とする</w:t>
      </w:r>
      <w:r w:rsidR="00885904" w:rsidRPr="006E79CB">
        <w:rPr>
          <w:rFonts w:ascii="ＭＳ 明朝" w:hint="eastAsia"/>
        </w:rPr>
        <w:t>。</w:t>
      </w:r>
    </w:p>
    <w:p w14:paraId="66F343FF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1D846E72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学歴について</w:t>
      </w:r>
    </w:p>
    <w:p w14:paraId="7C8DD8F6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高等学校入学から記載する。</w:t>
      </w:r>
    </w:p>
    <w:p w14:paraId="68C9557E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大学は、学部名、学科名を記載する。</w:t>
      </w:r>
    </w:p>
    <w:p w14:paraId="0EE1B3FE" w14:textId="77777777" w:rsidR="00885904" w:rsidRPr="006E79CB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大学院は、研究科名、専攻名、課程名を記載する。</w:t>
      </w:r>
    </w:p>
    <w:p w14:paraId="03C2DC5C" w14:textId="77777777" w:rsidR="00885904" w:rsidRPr="006E79CB" w:rsidRDefault="00885904" w:rsidP="009803D6">
      <w:pPr>
        <w:numPr>
          <w:ilvl w:val="0"/>
          <w:numId w:val="6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研究生等の研究歴を記載する。</w:t>
      </w:r>
    </w:p>
    <w:p w14:paraId="658C7B07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5958B1EE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免許・資格について（医師等の免許証の写しを添付する。）</w:t>
      </w:r>
    </w:p>
    <w:p w14:paraId="3AAED100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認定医、専門医</w:t>
      </w:r>
      <w:r w:rsidR="00C551B1" w:rsidRPr="006E79CB">
        <w:rPr>
          <w:rFonts w:ascii="ＭＳ 明朝" w:hint="eastAsia"/>
        </w:rPr>
        <w:t>、産業医</w:t>
      </w:r>
      <w:r w:rsidRPr="006E79CB">
        <w:rPr>
          <w:rFonts w:ascii="ＭＳ 明朝" w:hint="eastAsia"/>
        </w:rPr>
        <w:t>等の資格についても記載する。</w:t>
      </w:r>
    </w:p>
    <w:p w14:paraId="5F94C929" w14:textId="77777777" w:rsidR="00885904" w:rsidRPr="006E79CB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本学産業医学基本講座修了については、認定年月をこの欄に記載する。</w:t>
      </w:r>
    </w:p>
    <w:p w14:paraId="69F613C4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（修了認定の年月については、修了認定書</w:t>
      </w:r>
      <w:r w:rsidRPr="006E79CB">
        <w:rPr>
          <w:rFonts w:ascii="ＭＳ 明朝"/>
        </w:rPr>
        <w:t>(</w:t>
      </w:r>
      <w:r w:rsidRPr="006E79CB">
        <w:rPr>
          <w:rFonts w:ascii="ＭＳ 明朝" w:hint="eastAsia"/>
        </w:rPr>
        <w:t>ディプロマ</w:t>
      </w:r>
      <w:r w:rsidRPr="006E79CB">
        <w:rPr>
          <w:rFonts w:ascii="ＭＳ 明朝"/>
        </w:rPr>
        <w:t>)</w:t>
      </w:r>
      <w:r w:rsidRPr="006E79CB">
        <w:rPr>
          <w:rFonts w:ascii="ＭＳ 明朝" w:hint="eastAsia"/>
        </w:rPr>
        <w:t>を確認のうえ、記載する。）</w:t>
      </w:r>
    </w:p>
    <w:p w14:paraId="2061394C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</w:p>
    <w:p w14:paraId="4CDFCC16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学位について（学位記の写しを添付する。）</w:t>
      </w:r>
    </w:p>
    <w:p w14:paraId="40A539AA" w14:textId="77777777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修士以上の学位について、記載する。</w:t>
      </w:r>
    </w:p>
    <w:p w14:paraId="1DA20826" w14:textId="77777777" w:rsidR="00885904" w:rsidRPr="006E79CB" w:rsidRDefault="00885904" w:rsidP="009803D6">
      <w:pPr>
        <w:numPr>
          <w:ilvl w:val="0"/>
          <w:numId w:val="3"/>
        </w:num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授与された大学名、授与年月日および学位記番号を記載する。</w:t>
      </w:r>
    </w:p>
    <w:p w14:paraId="6C1F6807" w14:textId="77777777" w:rsidR="00885904" w:rsidRPr="006E79CB" w:rsidRDefault="00885904" w:rsidP="009803D6">
      <w:pPr>
        <w:tabs>
          <w:tab w:val="left" w:pos="700"/>
        </w:tabs>
        <w:ind w:left="420" w:right="3"/>
        <w:rPr>
          <w:rFonts w:ascii="ＭＳ 明朝"/>
        </w:rPr>
      </w:pPr>
    </w:p>
    <w:p w14:paraId="0BE6C6AA" w14:textId="77777777" w:rsidR="00885904" w:rsidRPr="006E79CB" w:rsidRDefault="00885904" w:rsidP="009803D6">
      <w:pPr>
        <w:numPr>
          <w:ilvl w:val="0"/>
          <w:numId w:val="2"/>
        </w:numPr>
        <w:tabs>
          <w:tab w:val="clear" w:pos="720"/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>職歴について</w:t>
      </w:r>
    </w:p>
    <w:p w14:paraId="2F600D73" w14:textId="36089ACA" w:rsidR="00885904" w:rsidRPr="006E79CB" w:rsidRDefault="00885904" w:rsidP="009803D6">
      <w:pPr>
        <w:tabs>
          <w:tab w:val="left" w:pos="700"/>
        </w:tabs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・海外留学（外国の大学等で研究</w:t>
      </w:r>
      <w:r w:rsidR="00E13AF2">
        <w:rPr>
          <w:rFonts w:ascii="ＭＳ 明朝" w:hint="eastAsia"/>
        </w:rPr>
        <w:t>等</w:t>
      </w:r>
      <w:r w:rsidRPr="006E79CB">
        <w:rPr>
          <w:rFonts w:ascii="ＭＳ 明朝" w:hint="eastAsia"/>
        </w:rPr>
        <w:t>に従事）は、職歴欄に記載する。</w:t>
      </w:r>
    </w:p>
    <w:p w14:paraId="12F0B645" w14:textId="77777777" w:rsidR="00885904" w:rsidRPr="006E79CB" w:rsidRDefault="00885904" w:rsidP="009803D6">
      <w:pPr>
        <w:pStyle w:val="a5"/>
        <w:tabs>
          <w:tab w:val="left" w:pos="700"/>
        </w:tabs>
        <w:rPr>
          <w:sz w:val="21"/>
        </w:rPr>
      </w:pPr>
      <w:r w:rsidRPr="006E79CB">
        <w:rPr>
          <w:rFonts w:hint="eastAsia"/>
          <w:sz w:val="21"/>
        </w:rPr>
        <w:t xml:space="preserve">　　　なお、外国の大学院等に在学し、博士等の学位を取得した場合は、学歴欄に記載する。</w:t>
      </w:r>
    </w:p>
    <w:p w14:paraId="3BEEFE77" w14:textId="1CC4D713" w:rsidR="00885904" w:rsidRPr="006E79CB" w:rsidRDefault="00885904" w:rsidP="00885904">
      <w:pPr>
        <w:jc w:val="center"/>
        <w:rPr>
          <w:rFonts w:eastAsia="ＭＳ ゴシック"/>
          <w:sz w:val="28"/>
        </w:rPr>
      </w:pPr>
      <w:r w:rsidRPr="006E79CB">
        <w:rPr>
          <w:rFonts w:eastAsia="ＭＳ ゴシック"/>
          <w:sz w:val="28"/>
        </w:rPr>
        <w:br w:type="page"/>
      </w:r>
      <w:r w:rsidR="00C4388D" w:rsidRPr="006E79C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672BAA1" wp14:editId="1A6E7D45">
                <wp:simplePos x="0" y="0"/>
                <wp:positionH relativeFrom="column">
                  <wp:posOffset>4912995</wp:posOffset>
                </wp:positionH>
                <wp:positionV relativeFrom="paragraph">
                  <wp:posOffset>4445</wp:posOffset>
                </wp:positionV>
                <wp:extent cx="1183005" cy="1447800"/>
                <wp:effectExtent l="11430" t="9525" r="5715" b="9525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3005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AFE93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1D254883" w14:textId="77777777" w:rsidR="00F516FB" w:rsidRPr="00935794" w:rsidRDefault="00F516FB" w:rsidP="00F516FB">
                            <w:pPr>
                              <w:jc w:val="center"/>
                            </w:pPr>
                            <w:r w:rsidRPr="00935794">
                              <w:rPr>
                                <w:rFonts w:hint="eastAsia"/>
                              </w:rPr>
                              <w:t>写真添付</w:t>
                            </w:r>
                          </w:p>
                          <w:p w14:paraId="3A5B8DC6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</w:rPr>
                              <w:t>縦　4cm</w:t>
                            </w:r>
                          </w:p>
                          <w:p w14:paraId="655ACA02" w14:textId="77777777" w:rsidR="00F516FB" w:rsidRPr="00935794" w:rsidRDefault="00F516FB" w:rsidP="00F516FB">
                            <w:pPr>
                              <w:jc w:val="center"/>
                              <w:rPr>
                                <w:rFonts w:ascii="ＭＳ 明朝" w:hAnsi="ＭＳ 明朝"/>
                              </w:rPr>
                            </w:pPr>
                            <w:r w:rsidRPr="00935794">
                              <w:rPr>
                                <w:rFonts w:ascii="ＭＳ 明朝" w:hAnsi="ＭＳ 明朝" w:hint="eastAsia"/>
                              </w:rPr>
                              <w:t>横　3cm</w:t>
                            </w:r>
                          </w:p>
                          <w:p w14:paraId="670489D6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  <w:p w14:paraId="3428D226" w14:textId="77777777" w:rsidR="00F516FB" w:rsidRPr="00935794" w:rsidRDefault="00F516FB" w:rsidP="00F516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72BAA1" id="Rectangle 25" o:spid="_x0000_s1029" style="position:absolute;left:0;text-align:left;margin-left:386.85pt;margin-top:.35pt;width:93.15pt;height:11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" o:allowincell="f">
                <v:textbox>
                  <w:txbxContent>
                    <w:p w14:paraId="689AFE93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1D254883" w14:textId="77777777" w:rsidR="00F516FB" w:rsidRPr="00935794" w:rsidRDefault="00F516FB" w:rsidP="00F516FB">
                      <w:pPr>
                        <w:jc w:val="center"/>
                      </w:pPr>
                      <w:r w:rsidRPr="00935794">
                        <w:rPr>
                          <w:rFonts w:hint="eastAsia"/>
                        </w:rPr>
                        <w:t>写真添付</w:t>
                      </w:r>
                    </w:p>
                    <w:p w14:paraId="3A5B8DC6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</w:rPr>
                      </w:pPr>
                      <w:r w:rsidRPr="00935794">
                        <w:rPr>
                          <w:rFonts w:ascii="ＭＳ 明朝" w:hAnsi="ＭＳ 明朝" w:hint="eastAsia"/>
                        </w:rPr>
                        <w:t>縦　4cm</w:t>
                      </w:r>
                    </w:p>
                    <w:p w14:paraId="655ACA02" w14:textId="77777777" w:rsidR="00F516FB" w:rsidRPr="00935794" w:rsidRDefault="00F516FB" w:rsidP="00F516FB">
                      <w:pPr>
                        <w:jc w:val="center"/>
                        <w:rPr>
                          <w:rFonts w:ascii="ＭＳ 明朝" w:hAnsi="ＭＳ 明朝"/>
                        </w:rPr>
                      </w:pPr>
                      <w:r w:rsidRPr="00935794">
                        <w:rPr>
                          <w:rFonts w:ascii="ＭＳ 明朝" w:hAnsi="ＭＳ 明朝" w:hint="eastAsia"/>
                        </w:rPr>
                        <w:t>横　3cm</w:t>
                      </w:r>
                    </w:p>
                    <w:p w14:paraId="670489D6" w14:textId="77777777" w:rsidR="00F516FB" w:rsidRPr="00935794" w:rsidRDefault="00F516FB" w:rsidP="00F516FB">
                      <w:pPr>
                        <w:jc w:val="center"/>
                      </w:pPr>
                    </w:p>
                    <w:p w14:paraId="3428D226" w14:textId="77777777" w:rsidR="00F516FB" w:rsidRPr="00935794" w:rsidRDefault="00F516FB" w:rsidP="00F516F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6E79CB">
        <w:rPr>
          <w:rFonts w:eastAsia="ＭＳ ゴシック" w:hint="eastAsia"/>
          <w:sz w:val="28"/>
        </w:rPr>
        <w:t>履　歴　書</w:t>
      </w:r>
    </w:p>
    <w:p w14:paraId="5AA4E2C9" w14:textId="77777777" w:rsidR="00885904" w:rsidRPr="006E79CB" w:rsidRDefault="00885904" w:rsidP="00885904">
      <w:pPr>
        <w:ind w:right="3"/>
        <w:rPr>
          <w:sz w:val="20"/>
        </w:rPr>
      </w:pPr>
    </w:p>
    <w:p w14:paraId="029D24C5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>ふりがな　　　さんぎょう</w:t>
      </w:r>
      <w:r w:rsidRPr="006E79CB">
        <w:t xml:space="preserve"> </w:t>
      </w:r>
      <w:r w:rsidRPr="006E79CB">
        <w:rPr>
          <w:rFonts w:hint="eastAsia"/>
        </w:rPr>
        <w:t>まなぶ</w:t>
      </w:r>
    </w:p>
    <w:p w14:paraId="619854AF" w14:textId="77777777" w:rsidR="00885904" w:rsidRPr="006E79CB" w:rsidRDefault="00885904" w:rsidP="00885904">
      <w:pPr>
        <w:ind w:right="3"/>
      </w:pPr>
      <w:r w:rsidRPr="006E79CB">
        <w:rPr>
          <w:rFonts w:eastAsia="ＭＳ ゴシック" w:hint="eastAsia"/>
        </w:rPr>
        <w:t>氏　　名</w:t>
      </w:r>
      <w:r w:rsidRPr="006E79CB">
        <w:rPr>
          <w:rFonts w:hint="eastAsia"/>
        </w:rPr>
        <w:t xml:space="preserve">　　　産　業　　　　</w:t>
      </w:r>
      <w:r w:rsidRPr="006E79CB">
        <w:t xml:space="preserve"> </w:t>
      </w:r>
      <w:r w:rsidRPr="006E79CB">
        <w:rPr>
          <w:rFonts w:hint="eastAsia"/>
        </w:rPr>
        <w:t>学</w:t>
      </w:r>
    </w:p>
    <w:p w14:paraId="2BF5A37B" w14:textId="192B1B4A" w:rsidR="00885904" w:rsidRPr="006E79CB" w:rsidRDefault="00885904" w:rsidP="00885904">
      <w:pPr>
        <w:ind w:right="3"/>
      </w:pPr>
      <w:r w:rsidRPr="006E79CB">
        <w:rPr>
          <w:rFonts w:eastAsia="ＭＳ ゴシック" w:hint="eastAsia"/>
        </w:rPr>
        <w:t>生年月日</w:t>
      </w:r>
      <w:r w:rsidRPr="006E79CB">
        <w:rPr>
          <w:rFonts w:hint="eastAsia"/>
        </w:rPr>
        <w:t xml:space="preserve">　　　昭和○○年○月○日（○○歳）　男</w:t>
      </w:r>
      <w:r w:rsidR="00686835">
        <w:rPr>
          <w:rFonts w:hint="eastAsia"/>
          <w:sz w:val="16"/>
        </w:rPr>
        <w:t>（性別記載については任意）</w:t>
      </w:r>
    </w:p>
    <w:p w14:paraId="098D715D" w14:textId="77777777" w:rsidR="00885904" w:rsidRPr="006E79CB" w:rsidRDefault="00885904" w:rsidP="00885904">
      <w:pPr>
        <w:ind w:right="3"/>
      </w:pPr>
      <w:r w:rsidRPr="006E79CB">
        <w:rPr>
          <w:rFonts w:eastAsia="ＭＳ ゴシック" w:hint="eastAsia"/>
        </w:rPr>
        <w:t>現</w:t>
      </w:r>
      <w:r w:rsidRPr="006E79CB">
        <w:rPr>
          <w:rFonts w:eastAsia="ＭＳ ゴシック"/>
        </w:rPr>
        <w:t xml:space="preserve"> </w:t>
      </w:r>
      <w:r w:rsidRPr="006E79CB">
        <w:rPr>
          <w:rFonts w:eastAsia="ＭＳ ゴシック" w:hint="eastAsia"/>
        </w:rPr>
        <w:t>住</w:t>
      </w:r>
      <w:r w:rsidRPr="006E79CB">
        <w:rPr>
          <w:rFonts w:eastAsia="ＭＳ ゴシック"/>
        </w:rPr>
        <w:t xml:space="preserve"> </w:t>
      </w:r>
      <w:r w:rsidRPr="006E79CB">
        <w:rPr>
          <w:rFonts w:eastAsia="ＭＳ ゴシック" w:hint="eastAsia"/>
        </w:rPr>
        <w:t>所</w:t>
      </w:r>
      <w:r w:rsidRPr="006E79CB">
        <w:rPr>
          <w:rFonts w:hint="eastAsia"/>
        </w:rPr>
        <w:t xml:space="preserve">　　　〒８０７－８５５５　北九州市八幡西区医生ケ丘１－１</w:t>
      </w:r>
    </w:p>
    <w:p w14:paraId="1242C1CC" w14:textId="77777777" w:rsidR="00885904" w:rsidRPr="006E79CB" w:rsidRDefault="00885904" w:rsidP="00885904">
      <w:pPr>
        <w:ind w:right="3"/>
        <w:rPr>
          <w:rFonts w:ascii="ＭＳ 明朝" w:hAnsi="ＭＳ 明朝"/>
        </w:rPr>
      </w:pPr>
      <w:r w:rsidRPr="006E79CB">
        <w:rPr>
          <w:rFonts w:hint="eastAsia"/>
        </w:rPr>
        <w:t xml:space="preserve">　　　　　　　</w:t>
      </w:r>
      <w:r w:rsidR="00F516FB" w:rsidRPr="006E79CB">
        <w:rPr>
          <w:rFonts w:hint="eastAsia"/>
        </w:rPr>
        <w:t>ＴＥＬ</w:t>
      </w:r>
      <w:r w:rsidRPr="006E79CB">
        <w:rPr>
          <w:rFonts w:ascii="ＭＳ 明朝" w:hAnsi="ＭＳ 明朝" w:hint="eastAsia"/>
        </w:rPr>
        <w:t xml:space="preserve">　０９３（６０３）１６１１</w:t>
      </w:r>
    </w:p>
    <w:p w14:paraId="26116DC0" w14:textId="77777777" w:rsidR="00DE1376" w:rsidRPr="006E79CB" w:rsidRDefault="00DE1376" w:rsidP="00DE1376">
      <w:pPr>
        <w:ind w:right="3" w:firstLineChars="700" w:firstLine="1470"/>
        <w:rPr>
          <w:rFonts w:ascii="ＭＳ 明朝" w:hAnsi="ＭＳ 明朝"/>
        </w:rPr>
      </w:pPr>
      <w:r w:rsidRPr="006E79CB">
        <w:rPr>
          <w:rFonts w:ascii="ＭＳ 明朝" w:hAnsi="ＭＳ 明朝" w:hint="eastAsia"/>
        </w:rPr>
        <w:t>E-mail：</w:t>
      </w:r>
      <w:r w:rsidR="00D9444B" w:rsidRPr="006E79CB">
        <w:rPr>
          <w:rFonts w:ascii="ＭＳ 明朝" w:hAnsi="ＭＳ 明朝"/>
        </w:rPr>
        <w:t>kyouinjinji@mbox.pub.uoeh-u.ac.jp</w:t>
      </w:r>
    </w:p>
    <w:p w14:paraId="05AC32E6" w14:textId="77777777" w:rsidR="00885904" w:rsidRPr="006E79CB" w:rsidRDefault="00885904" w:rsidP="00885904">
      <w:pPr>
        <w:ind w:right="3"/>
      </w:pPr>
    </w:p>
    <w:p w14:paraId="3A29545B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学　　歴</w:t>
      </w:r>
    </w:p>
    <w:p w14:paraId="5E9606BE" w14:textId="77777777" w:rsidR="00885904" w:rsidRPr="006E79CB" w:rsidRDefault="00CC5D79" w:rsidP="00885904">
      <w:pPr>
        <w:ind w:right="3"/>
      </w:pPr>
      <w:r w:rsidRPr="006E79CB">
        <w:rPr>
          <w:rFonts w:hint="eastAsia"/>
        </w:rPr>
        <w:t xml:space="preserve">　昭和○○年　○月　　福岡県</w:t>
      </w:r>
      <w:r w:rsidR="008F071D" w:rsidRPr="006E79CB">
        <w:rPr>
          <w:rFonts w:hint="eastAsia"/>
        </w:rPr>
        <w:t>私立</w:t>
      </w:r>
      <w:r w:rsidR="00885904" w:rsidRPr="006E79CB">
        <w:rPr>
          <w:rFonts w:hint="eastAsia"/>
        </w:rPr>
        <w:t>○○高等学校入学</w:t>
      </w:r>
    </w:p>
    <w:p w14:paraId="3C8D7F24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　○月　　同上卒業</w:t>
      </w:r>
    </w:p>
    <w:p w14:paraId="1B5352EF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　○月　　○○大学医学部医学科入学</w:t>
      </w:r>
    </w:p>
    <w:p w14:paraId="66A15FE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　○月　　同上卒業</w:t>
      </w:r>
    </w:p>
    <w:p w14:paraId="57E93340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　○月　　○○大学大学院医学研究科○○系専攻博士課程入学</w:t>
      </w:r>
    </w:p>
    <w:p w14:paraId="286014A3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　○月　　同上修了</w:t>
      </w:r>
    </w:p>
    <w:p w14:paraId="09048AC2" w14:textId="77777777" w:rsidR="00885904" w:rsidRPr="006E79CB" w:rsidRDefault="00885904" w:rsidP="00885904">
      <w:pPr>
        <w:ind w:right="3"/>
      </w:pPr>
    </w:p>
    <w:p w14:paraId="0E4BEA47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免許・資格</w:t>
      </w:r>
    </w:p>
    <w:p w14:paraId="1167694E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第○回医師国家試験合格　医師免許証（医籍登録第○○○○号）</w:t>
      </w:r>
    </w:p>
    <w:p w14:paraId="473FA210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○○大学○○○○基本講座修了認定（第○○号）</w:t>
      </w:r>
    </w:p>
    <w:p w14:paraId="6F3919A6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日本○○学会認定○○科認定医（認定番号：○○○）</w:t>
      </w:r>
    </w:p>
    <w:p w14:paraId="7C99ED56" w14:textId="77777777" w:rsidR="00885904" w:rsidRPr="006E79CB" w:rsidRDefault="00885904" w:rsidP="00885904">
      <w:pPr>
        <w:pStyle w:val="a3"/>
        <w:ind w:right="3"/>
        <w:rPr>
          <w:sz w:val="21"/>
        </w:rPr>
      </w:pPr>
    </w:p>
    <w:p w14:paraId="3832FC25" w14:textId="77777777" w:rsidR="00885904" w:rsidRPr="006E79CB" w:rsidRDefault="00885904" w:rsidP="00885904">
      <w:pPr>
        <w:pStyle w:val="a3"/>
        <w:ind w:right="3"/>
        <w:rPr>
          <w:rFonts w:eastAsia="ＭＳ ゴシック"/>
          <w:sz w:val="21"/>
        </w:rPr>
      </w:pPr>
      <w:r w:rsidRPr="006E79CB">
        <w:rPr>
          <w:rFonts w:eastAsia="ＭＳ ゴシック" w:hint="eastAsia"/>
          <w:sz w:val="21"/>
        </w:rPr>
        <w:t>学　　位</w:t>
      </w:r>
    </w:p>
    <w:p w14:paraId="16FFF3AE" w14:textId="77777777" w:rsidR="00885904" w:rsidRPr="006E79CB" w:rsidRDefault="00885904" w:rsidP="00885904">
      <w:pPr>
        <w:pStyle w:val="a3"/>
        <w:ind w:right="3"/>
        <w:rPr>
          <w:rFonts w:eastAsia="ＭＳ 明朝"/>
          <w:sz w:val="21"/>
        </w:rPr>
      </w:pPr>
      <w:r w:rsidRPr="006E79CB">
        <w:rPr>
          <w:rFonts w:eastAsia="ＭＳ 明朝" w:hint="eastAsia"/>
          <w:sz w:val="21"/>
        </w:rPr>
        <w:t xml:space="preserve">　平成○○年○○月　　博士（医学）の学位授与（産業医科大学　博医甲第○○号）</w:t>
      </w:r>
    </w:p>
    <w:p w14:paraId="743424B0" w14:textId="77777777" w:rsidR="00885904" w:rsidRPr="006E79CB" w:rsidRDefault="00885904" w:rsidP="00885904">
      <w:pPr>
        <w:ind w:right="3"/>
      </w:pPr>
    </w:p>
    <w:p w14:paraId="0F7062E9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職　　歴</w:t>
      </w:r>
    </w:p>
    <w:p w14:paraId="658F3891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大学病院</w:t>
      </w:r>
      <w:r w:rsidRPr="006E79CB">
        <w:t xml:space="preserve"> </w:t>
      </w:r>
      <w:r w:rsidRPr="006E79CB">
        <w:rPr>
          <w:rFonts w:hint="eastAsia"/>
        </w:rPr>
        <w:t>産業医学修練医（臨床研修医）に採用</w:t>
      </w:r>
    </w:p>
    <w:p w14:paraId="427A0E2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（産業医修練コースⅡ　○○科）</w:t>
      </w:r>
    </w:p>
    <w:p w14:paraId="5F7DFB8E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　　　　　△△病院へ出向（平成○○年○○月～平成○○年○○月）</w:t>
      </w:r>
    </w:p>
    <w:p w14:paraId="7F286D6B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大学病院</w:t>
      </w:r>
      <w:r w:rsidRPr="006E79CB">
        <w:t xml:space="preserve"> </w:t>
      </w:r>
      <w:r w:rsidRPr="006E79CB">
        <w:rPr>
          <w:rFonts w:hint="eastAsia"/>
        </w:rPr>
        <w:t>産業医学修練医（専門修練医）に採用</w:t>
      </w:r>
    </w:p>
    <w:p w14:paraId="4CFAA53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（産業医修練コースⅡ　○○科）</w:t>
      </w:r>
    </w:p>
    <w:p w14:paraId="46A13F3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同上辞職（産業医修練コースⅡ修練期間満了による）</w:t>
      </w:r>
    </w:p>
    <w:p w14:paraId="3303141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○○労災病院</w:t>
      </w:r>
      <w:r w:rsidRPr="006E79CB">
        <w:t xml:space="preserve"> </w:t>
      </w:r>
      <w:r w:rsidRPr="006E79CB">
        <w:rPr>
          <w:rFonts w:hint="eastAsia"/>
        </w:rPr>
        <w:t>医師に採用</w:t>
      </w:r>
    </w:p>
    <w:p w14:paraId="1825D061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同上辞職</w:t>
      </w:r>
    </w:p>
    <w:p w14:paraId="25A9159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産業医科大学</w:t>
      </w:r>
      <w:r w:rsidRPr="006E79CB">
        <w:t xml:space="preserve"> </w:t>
      </w:r>
      <w:r w:rsidRPr="006E79CB">
        <w:rPr>
          <w:rFonts w:hint="eastAsia"/>
        </w:rPr>
        <w:t>助教（医学部○○○○学）に採用</w:t>
      </w:r>
    </w:p>
    <w:p w14:paraId="62AD54C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　　　　　　　現在に至る</w:t>
      </w:r>
    </w:p>
    <w:p w14:paraId="2E9984B3" w14:textId="77777777" w:rsidR="00885904" w:rsidRPr="006E79CB" w:rsidRDefault="00885904" w:rsidP="00885904">
      <w:pPr>
        <w:ind w:right="3"/>
      </w:pPr>
    </w:p>
    <w:p w14:paraId="528481EC" w14:textId="40552BB3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所属学会</w:t>
      </w:r>
    </w:p>
    <w:p w14:paraId="40790BBB" w14:textId="2D77BA8D" w:rsidR="00885904" w:rsidRDefault="00885904" w:rsidP="00885904">
      <w:pPr>
        <w:ind w:right="3"/>
      </w:pPr>
      <w:r w:rsidRPr="006E79CB">
        <w:rPr>
          <w:rFonts w:hint="eastAsia"/>
        </w:rPr>
        <w:t xml:space="preserve">　平成○○年○○月　　日本○○学会</w:t>
      </w:r>
    </w:p>
    <w:p w14:paraId="653C82DF" w14:textId="69AEE243" w:rsidR="00163382" w:rsidRDefault="00163382" w:rsidP="00885904">
      <w:pPr>
        <w:ind w:right="3"/>
      </w:pPr>
    </w:p>
    <w:p w14:paraId="752B1A46" w14:textId="6C43CA52" w:rsidR="00163382" w:rsidRPr="006E79CB" w:rsidRDefault="00163382" w:rsidP="00885904">
      <w:pPr>
        <w:ind w:right="3"/>
      </w:pPr>
      <w:r w:rsidRPr="006E79CB">
        <w:rPr>
          <w:rFonts w:eastAsia="ＭＳ ゴシック" w:hint="eastAsia"/>
        </w:rPr>
        <w:t>社会における活動等</w:t>
      </w:r>
    </w:p>
    <w:p w14:paraId="7EC3EC55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日本○○学会雑誌編集委員会委員</w:t>
      </w:r>
    </w:p>
    <w:p w14:paraId="3D4E6C32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平成○○年○○月　　厚生労働省○○審議会委員（～平成○○年○○月）</w:t>
      </w:r>
    </w:p>
    <w:p w14:paraId="049982A0" w14:textId="77777777" w:rsidR="00885904" w:rsidRPr="006E79CB" w:rsidRDefault="00885904" w:rsidP="00885904">
      <w:pPr>
        <w:ind w:right="3"/>
      </w:pPr>
    </w:p>
    <w:p w14:paraId="1034DA0B" w14:textId="77777777" w:rsidR="00885904" w:rsidRPr="006E79CB" w:rsidRDefault="00885904" w:rsidP="00885904">
      <w:pPr>
        <w:ind w:right="3"/>
        <w:rPr>
          <w:rFonts w:eastAsia="ＭＳ ゴシック"/>
        </w:rPr>
      </w:pPr>
      <w:r w:rsidRPr="006E79CB">
        <w:rPr>
          <w:rFonts w:eastAsia="ＭＳ ゴシック" w:hint="eastAsia"/>
        </w:rPr>
        <w:t>賞　　罰</w:t>
      </w:r>
    </w:p>
    <w:p w14:paraId="569D8806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なし</w:t>
      </w:r>
    </w:p>
    <w:p w14:paraId="74783893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431F5CE8" w14:textId="77777777" w:rsidR="00885904" w:rsidRPr="006E79CB" w:rsidRDefault="00885904" w:rsidP="00885904">
      <w:pPr>
        <w:ind w:right="3"/>
      </w:pPr>
      <w:r w:rsidRPr="006E79CB">
        <w:rPr>
          <w:rFonts w:hint="eastAsia"/>
        </w:rPr>
        <w:t xml:space="preserve">　　　　　　　　　　　　　　　　　　　　　　　　　上記のとおり相違ありません。</w:t>
      </w:r>
    </w:p>
    <w:p w14:paraId="253C13B7" w14:textId="77777777" w:rsidR="00885904" w:rsidRPr="006E79CB" w:rsidRDefault="004D0A3B" w:rsidP="00885904">
      <w:pPr>
        <w:ind w:right="3"/>
      </w:pPr>
      <w:r w:rsidRPr="006E79CB">
        <w:rPr>
          <w:rFonts w:hint="eastAsia"/>
        </w:rPr>
        <w:t xml:space="preserve">　　令和</w:t>
      </w:r>
      <w:r w:rsidR="00885904" w:rsidRPr="006E79CB">
        <w:rPr>
          <w:rFonts w:hint="eastAsia"/>
        </w:rPr>
        <w:t xml:space="preserve">　　年　　月　　日</w:t>
      </w:r>
    </w:p>
    <w:p w14:paraId="0CCD0862" w14:textId="2C8FC83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hint="eastAsia"/>
        </w:rPr>
        <w:t xml:space="preserve">　　　　　　　　　　　　　　　　　　　　　　氏　　名　　</w:t>
      </w:r>
      <w:r w:rsidR="002C1076">
        <w:rPr>
          <w:rFonts w:hint="eastAsia"/>
        </w:rPr>
        <w:t xml:space="preserve">　　　　　　　　　　　　　</w:t>
      </w:r>
      <w:r w:rsidRPr="006E79CB">
        <w:rPr>
          <w:rFonts w:hint="eastAsia"/>
        </w:rPr>
        <w:t>（自署）</w:t>
      </w:r>
    </w:p>
    <w:p w14:paraId="69F6C028" w14:textId="146E9C45" w:rsidR="00885904" w:rsidRPr="006E79CB" w:rsidRDefault="00885904" w:rsidP="00885904">
      <w:pPr>
        <w:ind w:right="3"/>
        <w:jc w:val="center"/>
        <w:rPr>
          <w:rFonts w:ascii="ＭＳ 明朝"/>
          <w:sz w:val="36"/>
        </w:rPr>
      </w:pPr>
      <w:r w:rsidRPr="006E79CB">
        <w:br w:type="page"/>
      </w:r>
      <w:r w:rsidRPr="006E79CB">
        <w:rPr>
          <w:rFonts w:ascii="ＭＳ 明朝" w:hint="eastAsia"/>
          <w:sz w:val="36"/>
        </w:rPr>
        <w:lastRenderedPageBreak/>
        <w:t>教育研究業績書の記載要領</w:t>
      </w:r>
    </w:p>
    <w:p w14:paraId="3A36BA3D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0938BB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764490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D53091A" w14:textId="0A2384C1" w:rsidR="00DE1376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別紙の記載例に従って、</w:t>
      </w:r>
      <w:r w:rsidR="00D42C70" w:rsidRPr="006E79CB">
        <w:rPr>
          <w:rFonts w:ascii="ＭＳ 明朝" w:hint="eastAsia"/>
        </w:rPr>
        <w:t>MSワード20</w:t>
      </w:r>
      <w:r w:rsidR="00444D90">
        <w:rPr>
          <w:rFonts w:ascii="ＭＳ 明朝" w:hint="eastAsia"/>
        </w:rPr>
        <w:t>1</w:t>
      </w:r>
      <w:r w:rsidR="00D42C70" w:rsidRPr="006E79CB">
        <w:rPr>
          <w:rFonts w:ascii="ＭＳ 明朝" w:hint="eastAsia"/>
        </w:rPr>
        <w:t>3以上</w:t>
      </w:r>
      <w:r w:rsidRPr="006E79CB">
        <w:rPr>
          <w:rFonts w:ascii="ＭＳ 明朝" w:hint="eastAsia"/>
        </w:rPr>
        <w:t>を使って作成してください（氏名の自署部分を除く）。</w:t>
      </w:r>
    </w:p>
    <w:p w14:paraId="7591300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用紙の規格は、次のとおりとします。</w:t>
      </w:r>
    </w:p>
    <w:tbl>
      <w:tblPr>
        <w:tblW w:w="0" w:type="auto"/>
        <w:tblInd w:w="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81"/>
        <w:gridCol w:w="1254"/>
        <w:gridCol w:w="1845"/>
        <w:gridCol w:w="4235"/>
      </w:tblGrid>
      <w:tr w:rsidR="00885904" w:rsidRPr="006E79CB" w14:paraId="76C237DA" w14:textId="77777777">
        <w:trPr>
          <w:cantSplit/>
        </w:trPr>
        <w:tc>
          <w:tcPr>
            <w:tcW w:w="1481" w:type="dxa"/>
            <w:vMerge w:val="restart"/>
            <w:vAlign w:val="center"/>
          </w:tcPr>
          <w:p w14:paraId="5DECEABD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Ａ４版</w:t>
            </w:r>
          </w:p>
          <w:p w14:paraId="64F63F48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用　紙</w:t>
            </w:r>
          </w:p>
        </w:tc>
        <w:tc>
          <w:tcPr>
            <w:tcW w:w="1254" w:type="dxa"/>
            <w:vAlign w:val="center"/>
          </w:tcPr>
          <w:p w14:paraId="55E69934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上余白</w:t>
            </w:r>
          </w:p>
        </w:tc>
        <w:tc>
          <w:tcPr>
            <w:tcW w:w="1845" w:type="dxa"/>
            <w:vAlign w:val="center"/>
          </w:tcPr>
          <w:p w14:paraId="0A9036E3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 w:val="restart"/>
            <w:vAlign w:val="center"/>
          </w:tcPr>
          <w:p w14:paraId="59965185" w14:textId="77777777" w:rsidR="00885904" w:rsidRPr="006E79CB" w:rsidRDefault="00885904" w:rsidP="008F071D">
            <w:pPr>
              <w:ind w:right="3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 xml:space="preserve">　</w:t>
            </w:r>
            <w:r w:rsidR="00B96088" w:rsidRPr="006E79CB">
              <w:rPr>
                <w:rFonts w:ascii="ＭＳ 明朝" w:hint="eastAsia"/>
              </w:rPr>
              <w:t>フォント</w:t>
            </w:r>
            <w:r w:rsidR="00CC5D79" w:rsidRPr="006E79CB">
              <w:rPr>
                <w:rFonts w:ascii="ＭＳ 明朝" w:hint="eastAsia"/>
              </w:rPr>
              <w:t>サイズは</w:t>
            </w:r>
            <w:r w:rsidR="008F071D" w:rsidRPr="006E79CB">
              <w:rPr>
                <w:rFonts w:ascii="ＭＳ 明朝" w:hint="eastAsia"/>
              </w:rPr>
              <w:t>、</w:t>
            </w:r>
            <w:r w:rsidR="00CC5D79" w:rsidRPr="006E79CB">
              <w:rPr>
                <w:rFonts w:ascii="ＭＳ 明朝" w:hint="eastAsia"/>
              </w:rPr>
              <w:t>１０.５ポイント</w:t>
            </w:r>
          </w:p>
        </w:tc>
      </w:tr>
      <w:tr w:rsidR="00885904" w:rsidRPr="006E79CB" w14:paraId="6C5A9412" w14:textId="77777777">
        <w:trPr>
          <w:cantSplit/>
        </w:trPr>
        <w:tc>
          <w:tcPr>
            <w:tcW w:w="1481" w:type="dxa"/>
            <w:vMerge/>
          </w:tcPr>
          <w:p w14:paraId="13E58C8D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684DB57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下余白</w:t>
            </w:r>
          </w:p>
        </w:tc>
        <w:tc>
          <w:tcPr>
            <w:tcW w:w="1845" w:type="dxa"/>
          </w:tcPr>
          <w:p w14:paraId="08388C6D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7C6FE96A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49BEB043" w14:textId="77777777">
        <w:trPr>
          <w:cantSplit/>
        </w:trPr>
        <w:tc>
          <w:tcPr>
            <w:tcW w:w="1481" w:type="dxa"/>
            <w:vMerge/>
          </w:tcPr>
          <w:p w14:paraId="69EF6D73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2146B8CF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左余白</w:t>
            </w:r>
          </w:p>
        </w:tc>
        <w:tc>
          <w:tcPr>
            <w:tcW w:w="1845" w:type="dxa"/>
          </w:tcPr>
          <w:p w14:paraId="312CA37C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３０ｍｍ程度</w:t>
            </w:r>
          </w:p>
        </w:tc>
        <w:tc>
          <w:tcPr>
            <w:tcW w:w="4235" w:type="dxa"/>
            <w:vMerge/>
          </w:tcPr>
          <w:p w14:paraId="18888E10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  <w:tr w:rsidR="00885904" w:rsidRPr="006E79CB" w14:paraId="471BFA4C" w14:textId="77777777">
        <w:trPr>
          <w:cantSplit/>
        </w:trPr>
        <w:tc>
          <w:tcPr>
            <w:tcW w:w="1481" w:type="dxa"/>
            <w:vMerge/>
          </w:tcPr>
          <w:p w14:paraId="337CD9E0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  <w:tc>
          <w:tcPr>
            <w:tcW w:w="1254" w:type="dxa"/>
          </w:tcPr>
          <w:p w14:paraId="57BF308E" w14:textId="77777777" w:rsidR="00885904" w:rsidRPr="006E79CB" w:rsidRDefault="00885904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右余白</w:t>
            </w:r>
          </w:p>
        </w:tc>
        <w:tc>
          <w:tcPr>
            <w:tcW w:w="1845" w:type="dxa"/>
          </w:tcPr>
          <w:p w14:paraId="5CB68AAE" w14:textId="77777777" w:rsidR="00885904" w:rsidRPr="006E79CB" w:rsidRDefault="008F071D" w:rsidP="00885904">
            <w:pPr>
              <w:ind w:right="3"/>
              <w:jc w:val="center"/>
              <w:rPr>
                <w:rFonts w:ascii="ＭＳ 明朝"/>
              </w:rPr>
            </w:pPr>
            <w:r w:rsidRPr="006E79CB">
              <w:rPr>
                <w:rFonts w:ascii="ＭＳ 明朝" w:hint="eastAsia"/>
              </w:rPr>
              <w:t>１０</w:t>
            </w:r>
            <w:r w:rsidR="00885904" w:rsidRPr="006E79CB">
              <w:rPr>
                <w:rFonts w:ascii="ＭＳ 明朝" w:hint="eastAsia"/>
              </w:rPr>
              <w:t>ｍｍ程度</w:t>
            </w:r>
          </w:p>
        </w:tc>
        <w:tc>
          <w:tcPr>
            <w:tcW w:w="4235" w:type="dxa"/>
            <w:vMerge/>
          </w:tcPr>
          <w:p w14:paraId="61F31FE8" w14:textId="77777777" w:rsidR="00885904" w:rsidRPr="006E79CB" w:rsidRDefault="00885904" w:rsidP="00885904">
            <w:pPr>
              <w:ind w:right="3"/>
              <w:rPr>
                <w:rFonts w:ascii="ＭＳ 明朝"/>
              </w:rPr>
            </w:pPr>
          </w:p>
        </w:tc>
      </w:tr>
    </w:tbl>
    <w:p w14:paraId="175E087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D782C7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記載にあたっての注意事項は</w:t>
      </w:r>
      <w:r w:rsidR="00CC5D79" w:rsidRPr="006E79CB">
        <w:rPr>
          <w:rFonts w:ascii="ＭＳ 明朝" w:hint="eastAsia"/>
        </w:rPr>
        <w:t>、</w:t>
      </w:r>
      <w:r w:rsidRPr="006E79CB">
        <w:rPr>
          <w:rFonts w:ascii="ＭＳ 明朝" w:hint="eastAsia"/>
        </w:rPr>
        <w:t>次のとおりです。</w:t>
      </w:r>
    </w:p>
    <w:p w14:paraId="564F1D5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4253DFD" w14:textId="77777777" w:rsidR="00885904" w:rsidRPr="006E79CB" w:rsidRDefault="00885904" w:rsidP="00885904">
      <w:pPr>
        <w:numPr>
          <w:ilvl w:val="0"/>
          <w:numId w:val="4"/>
        </w:numPr>
        <w:ind w:right="3"/>
        <w:rPr>
          <w:rFonts w:ascii="ＭＳ 明朝"/>
        </w:rPr>
      </w:pPr>
      <w:r w:rsidRPr="006E79CB">
        <w:rPr>
          <w:rFonts w:ascii="ＭＳ 明朝" w:hint="eastAsia"/>
        </w:rPr>
        <w:t>表紙として「教育研究業績書内訳」を作成すること。</w:t>
      </w:r>
    </w:p>
    <w:p w14:paraId="13C7F34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8CC682B" w14:textId="77777777" w:rsidR="00885904" w:rsidRPr="006E79CB" w:rsidRDefault="00885904" w:rsidP="00885904">
      <w:pPr>
        <w:numPr>
          <w:ilvl w:val="0"/>
          <w:numId w:val="4"/>
        </w:numPr>
        <w:ind w:right="3"/>
        <w:rPr>
          <w:rFonts w:ascii="ＭＳ 明朝"/>
        </w:rPr>
      </w:pPr>
      <w:r w:rsidRPr="006E79CB">
        <w:rPr>
          <w:rFonts w:ascii="ＭＳ 明朝" w:hint="eastAsia"/>
        </w:rPr>
        <w:t>以下の区分で、別葉として発表年順に記載し、それぞれ一連番号を付すこと。学位論文には◎</w:t>
      </w:r>
    </w:p>
    <w:p w14:paraId="54C52C1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印を、</w:t>
      </w:r>
      <w:r w:rsidR="00F516FB" w:rsidRPr="006E79CB">
        <w:rPr>
          <w:rFonts w:ascii="ＭＳ 明朝" w:hint="eastAsia"/>
        </w:rPr>
        <w:t>他の</w:t>
      </w:r>
      <w:r w:rsidRPr="006E79CB">
        <w:rPr>
          <w:rFonts w:ascii="ＭＳ 明朝" w:hint="eastAsia"/>
        </w:rPr>
        <w:t>自薦の主要論文（</w:t>
      </w:r>
      <w:r w:rsidR="00DE1376" w:rsidRPr="006E79CB">
        <w:rPr>
          <w:rFonts w:ascii="ＭＳ 明朝" w:hint="eastAsia"/>
        </w:rPr>
        <w:t>10</w:t>
      </w:r>
      <w:r w:rsidRPr="006E79CB">
        <w:rPr>
          <w:rFonts w:ascii="ＭＳ 明朝" w:hint="eastAsia"/>
        </w:rPr>
        <w:t>編）には○印を付し、その両者については、雑誌等の次の行から</w:t>
      </w:r>
    </w:p>
    <w:p w14:paraId="2B3A1CFE" w14:textId="77777777" w:rsidR="008F071D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論文要旨（日本語で</w:t>
      </w:r>
      <w:r w:rsidRPr="006E79CB">
        <w:rPr>
          <w:rFonts w:ascii="ＭＳ 明朝"/>
        </w:rPr>
        <w:t>200</w:t>
      </w:r>
      <w:r w:rsidRPr="006E79CB">
        <w:rPr>
          <w:rFonts w:ascii="ＭＳ 明朝" w:hint="eastAsia"/>
        </w:rPr>
        <w:t>字程度）を記載すること。</w:t>
      </w:r>
    </w:p>
    <w:p w14:paraId="6F77088C" w14:textId="77777777" w:rsidR="00885904" w:rsidRPr="006E79CB" w:rsidRDefault="00885904" w:rsidP="008F071D">
      <w:pPr>
        <w:ind w:right="3" w:firstLineChars="200" w:firstLine="420"/>
        <w:rPr>
          <w:rFonts w:ascii="ＭＳ 明朝"/>
        </w:rPr>
      </w:pPr>
      <w:r w:rsidRPr="006E79CB">
        <w:rPr>
          <w:rFonts w:ascii="ＭＳ 明朝" w:hint="eastAsia"/>
        </w:rPr>
        <w:t>また、印刷中の論文については、その旨を記載し、掲載受理証明書（写）を添付すること。</w:t>
      </w:r>
    </w:p>
    <w:p w14:paraId="448FDF9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Ⅰ　著　書</w:t>
      </w:r>
    </w:p>
    <w:p w14:paraId="5E827482" w14:textId="77777777" w:rsidR="00CC5D79" w:rsidRPr="006E79CB" w:rsidRDefault="00885904" w:rsidP="00CC5D79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Ⅱ　総　説</w:t>
      </w:r>
    </w:p>
    <w:p w14:paraId="4DBC7D56" w14:textId="5B6F98E5" w:rsidR="00885904" w:rsidRPr="006E79CB" w:rsidRDefault="00885904" w:rsidP="00CC5D79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3</w:t>
      </w:r>
      <w:r w:rsidR="007D0F41" w:rsidRPr="00FB6627">
        <w:rPr>
          <w:rFonts w:ascii="ＭＳ 明朝" w:hint="eastAsia"/>
        </w:rPr>
        <w:t>年</w:t>
      </w:r>
      <w:r w:rsidR="007D0F41" w:rsidRPr="00FB6627">
        <w:rPr>
          <w:rFonts w:ascii="ＭＳ 明朝"/>
        </w:rPr>
        <w:t>6</w:t>
      </w:r>
      <w:r w:rsidR="007D0F41" w:rsidRPr="00FB6627">
        <w:rPr>
          <w:rFonts w:ascii="ＭＳ 明朝" w:hint="eastAsia"/>
        </w:rPr>
        <w:t>月発表の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3</w:t>
      </w:r>
      <w:r w:rsidR="007D0F41" w:rsidRPr="00FB6627">
        <w:rPr>
          <w:rFonts w:ascii="ＭＳ 明朝" w:hint="eastAsia"/>
        </w:rPr>
        <w:t>年版</w:t>
      </w:r>
      <w:r w:rsidR="007D0F41" w:rsidRPr="00FB6627">
        <w:rPr>
          <w:rFonts w:ascii="ＭＳ 明朝"/>
        </w:rPr>
        <w:t>&lt;</w:t>
      </w:r>
      <w:r w:rsidR="007D0F41" w:rsidRPr="00FB6627">
        <w:rPr>
          <w:rFonts w:ascii="ＭＳ 明朝" w:hint="eastAsia"/>
        </w:rPr>
        <w:t>対象年：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2</w:t>
      </w:r>
      <w:r w:rsidR="007D0F41" w:rsidRPr="00FB6627">
        <w:rPr>
          <w:rFonts w:ascii="ＭＳ 明朝" w:hint="eastAsia"/>
        </w:rPr>
        <w:t>年</w:t>
      </w:r>
      <w:r w:rsidR="007D0F41" w:rsidRPr="006E79CB">
        <w:rPr>
          <w:rFonts w:ascii="ＭＳ 明朝"/>
        </w:rPr>
        <w:t>&gt;J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Pr="006E79CB">
        <w:rPr>
          <w:rFonts w:ascii="ＭＳ 明朝" w:hint="eastAsia"/>
        </w:rPr>
        <w:t>）</w:t>
      </w:r>
    </w:p>
    <w:p w14:paraId="53212B7A" w14:textId="77777777" w:rsidR="00CC5D79" w:rsidRPr="006E79CB" w:rsidRDefault="00885904" w:rsidP="00CC5D79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Ⅲ　原　著</w:t>
      </w:r>
    </w:p>
    <w:p w14:paraId="3A8DBBFD" w14:textId="1420BE9D" w:rsidR="00885904" w:rsidRPr="006E79CB" w:rsidRDefault="00885904" w:rsidP="00CC5D79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3</w:t>
      </w:r>
      <w:r w:rsidR="007D0F41" w:rsidRPr="00FB6627">
        <w:rPr>
          <w:rFonts w:ascii="ＭＳ 明朝" w:hint="eastAsia"/>
        </w:rPr>
        <w:t>年</w:t>
      </w:r>
      <w:r w:rsidR="007D0F41" w:rsidRPr="00FB6627">
        <w:rPr>
          <w:rFonts w:ascii="ＭＳ 明朝"/>
        </w:rPr>
        <w:t>6</w:t>
      </w:r>
      <w:r w:rsidR="007D0F41" w:rsidRPr="00FB6627">
        <w:rPr>
          <w:rFonts w:ascii="ＭＳ 明朝" w:hint="eastAsia"/>
        </w:rPr>
        <w:t>月発表の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3</w:t>
      </w:r>
      <w:r w:rsidR="007D0F41" w:rsidRPr="00FB6627">
        <w:rPr>
          <w:rFonts w:ascii="ＭＳ 明朝" w:hint="eastAsia"/>
        </w:rPr>
        <w:t>年版</w:t>
      </w:r>
      <w:r w:rsidR="007D0F41" w:rsidRPr="00FB6627">
        <w:rPr>
          <w:rFonts w:ascii="ＭＳ 明朝"/>
        </w:rPr>
        <w:t>&lt;</w:t>
      </w:r>
      <w:r w:rsidR="007D0F41" w:rsidRPr="00FB6627">
        <w:rPr>
          <w:rFonts w:ascii="ＭＳ 明朝" w:hint="eastAsia"/>
        </w:rPr>
        <w:t>対象年：</w:t>
      </w:r>
      <w:r w:rsidR="00D15590" w:rsidRPr="00FB6627">
        <w:rPr>
          <w:rFonts w:ascii="ＭＳ 明朝" w:hint="eastAsia"/>
        </w:rPr>
        <w:t>202</w:t>
      </w:r>
      <w:r w:rsidR="00F671D2" w:rsidRPr="00FB6627">
        <w:rPr>
          <w:rFonts w:ascii="ＭＳ 明朝" w:hint="eastAsia"/>
        </w:rPr>
        <w:t>2</w:t>
      </w:r>
      <w:r w:rsidR="007D0F41" w:rsidRPr="00FB6627">
        <w:rPr>
          <w:rFonts w:ascii="ＭＳ 明朝" w:hint="eastAsia"/>
        </w:rPr>
        <w:t>年</w:t>
      </w:r>
      <w:r w:rsidR="007D0F41" w:rsidRPr="006E79CB">
        <w:rPr>
          <w:rFonts w:ascii="ＭＳ 明朝"/>
        </w:rPr>
        <w:t>&gt;J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Pr="006E79CB">
        <w:rPr>
          <w:rFonts w:ascii="ＭＳ 明朝" w:hint="eastAsia"/>
        </w:rPr>
        <w:t>）</w:t>
      </w:r>
      <w:r w:rsidR="00E13AF2">
        <w:rPr>
          <w:rFonts w:ascii="ＭＳ 明朝" w:hint="eastAsia"/>
        </w:rPr>
        <w:t>（主要論文</w:t>
      </w:r>
      <w:r w:rsidR="00E13AF2" w:rsidRPr="006E79CB">
        <w:rPr>
          <w:rFonts w:ascii="ＭＳ 明朝" w:hint="eastAsia"/>
        </w:rPr>
        <w:t>（10編）</w:t>
      </w:r>
      <w:r w:rsidR="001A6DC5">
        <w:rPr>
          <w:rFonts w:ascii="ＭＳ 明朝" w:hint="eastAsia"/>
        </w:rPr>
        <w:t>は</w:t>
      </w:r>
      <w:r w:rsidR="00E13AF2">
        <w:rPr>
          <w:rFonts w:ascii="ＭＳ 明朝" w:hint="eastAsia"/>
        </w:rPr>
        <w:t>サイテーションインデックス</w:t>
      </w:r>
      <w:r w:rsidR="001A6DC5">
        <w:rPr>
          <w:rFonts w:ascii="ＭＳ 明朝" w:hint="eastAsia"/>
        </w:rPr>
        <w:t>(</w:t>
      </w:r>
      <w:r w:rsidR="001A6DC5">
        <w:rPr>
          <w:rFonts w:ascii="ＭＳ 明朝"/>
        </w:rPr>
        <w:t>JCI)</w:t>
      </w:r>
      <w:r w:rsidR="00E13AF2">
        <w:rPr>
          <w:rFonts w:ascii="ＭＳ 明朝" w:hint="eastAsia"/>
        </w:rPr>
        <w:t>も付記）</w:t>
      </w:r>
    </w:p>
    <w:p w14:paraId="6A71BC7D" w14:textId="77777777" w:rsidR="00616FE3" w:rsidRPr="006E79CB" w:rsidRDefault="00885904" w:rsidP="009777AA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Ⅳ　報告・その他</w:t>
      </w:r>
    </w:p>
    <w:p w14:paraId="2858F09C" w14:textId="246DC13A" w:rsidR="00885904" w:rsidRPr="006E79CB" w:rsidRDefault="00885904" w:rsidP="00616FE3">
      <w:pPr>
        <w:ind w:leftChars="200" w:left="420" w:right="3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7D0F41" w:rsidRPr="006E79CB">
        <w:rPr>
          <w:rFonts w:ascii="ＭＳ 明朝" w:hint="eastAsia"/>
        </w:rPr>
        <w:t>欧文は</w:t>
      </w:r>
      <w:r w:rsidR="00F671D2" w:rsidRPr="00FB6627">
        <w:rPr>
          <w:rFonts w:ascii="ＭＳ 明朝" w:hint="eastAsia"/>
        </w:rPr>
        <w:t>2023年</w:t>
      </w:r>
      <w:r w:rsidR="00F671D2" w:rsidRPr="00FB6627">
        <w:rPr>
          <w:rFonts w:ascii="ＭＳ 明朝"/>
        </w:rPr>
        <w:t>6</w:t>
      </w:r>
      <w:r w:rsidR="00F671D2" w:rsidRPr="00FB6627">
        <w:rPr>
          <w:rFonts w:ascii="ＭＳ 明朝" w:hint="eastAsia"/>
        </w:rPr>
        <w:t>月発表の2023年版</w:t>
      </w:r>
      <w:r w:rsidR="00F671D2" w:rsidRPr="00FB6627">
        <w:rPr>
          <w:rFonts w:ascii="ＭＳ 明朝"/>
        </w:rPr>
        <w:t>&lt;</w:t>
      </w:r>
      <w:r w:rsidR="00F671D2" w:rsidRPr="00FB6627">
        <w:rPr>
          <w:rFonts w:ascii="ＭＳ 明朝" w:hint="eastAsia"/>
        </w:rPr>
        <w:t>対象年：2022年</w:t>
      </w:r>
      <w:r w:rsidR="00F671D2" w:rsidRPr="006E79CB">
        <w:rPr>
          <w:rFonts w:ascii="ＭＳ 明朝"/>
        </w:rPr>
        <w:t>&gt;</w:t>
      </w:r>
      <w:r w:rsidR="007D0F41" w:rsidRPr="006E79CB">
        <w:rPr>
          <w:rFonts w:ascii="ＭＳ 明朝"/>
        </w:rPr>
        <w:t>Journal Citation Reports</w:t>
      </w:r>
      <w:r w:rsidR="007D0F41" w:rsidRPr="006E79CB">
        <w:rPr>
          <w:rFonts w:ascii="ＭＳ 明朝" w:hint="eastAsia"/>
        </w:rPr>
        <w:t>の</w:t>
      </w:r>
      <w:r w:rsidR="007D0F41" w:rsidRPr="006E79CB">
        <w:rPr>
          <w:rFonts w:ascii="ＭＳ 明朝"/>
        </w:rPr>
        <w:t>Impact Factor</w:t>
      </w:r>
      <w:r w:rsidR="007D0F41" w:rsidRPr="006E79CB">
        <w:rPr>
          <w:rFonts w:ascii="ＭＳ 明朝" w:hint="eastAsia"/>
        </w:rPr>
        <w:t>を各論文の最後に記載してください</w:t>
      </w:r>
      <w:r w:rsidR="00CC5D79" w:rsidRPr="006E79CB">
        <w:rPr>
          <w:rFonts w:ascii="ＭＳ 明朝" w:hint="eastAsia"/>
        </w:rPr>
        <w:t>。</w:t>
      </w:r>
      <w:r w:rsidRPr="006E79CB">
        <w:rPr>
          <w:rFonts w:ascii="ＭＳ 明朝" w:hint="eastAsia"/>
        </w:rPr>
        <w:t>査読を受けた論文のみ記載してください</w:t>
      </w:r>
      <w:r w:rsidR="008F071D" w:rsidRPr="006E79CB">
        <w:rPr>
          <w:rFonts w:ascii="ＭＳ 明朝" w:hint="eastAsia"/>
        </w:rPr>
        <w:t>。</w:t>
      </w:r>
      <w:r w:rsidRPr="006E79CB">
        <w:rPr>
          <w:rFonts w:ascii="ＭＳ 明朝" w:hint="eastAsia"/>
        </w:rPr>
        <w:t>）</w:t>
      </w:r>
    </w:p>
    <w:p w14:paraId="77136B68" w14:textId="77777777" w:rsidR="00616FE3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Ⅴ　学会発表　　　</w:t>
      </w:r>
    </w:p>
    <w:p w14:paraId="3F0C73B6" w14:textId="77777777" w:rsidR="00885904" w:rsidRPr="006E79CB" w:rsidRDefault="00616FE3" w:rsidP="00616FE3">
      <w:pPr>
        <w:ind w:right="3" w:firstLineChars="200" w:firstLine="420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885904" w:rsidRPr="006E79CB">
        <w:rPr>
          <w:rFonts w:ascii="ＭＳ 明朝" w:hint="eastAsia"/>
        </w:rPr>
        <w:t>特別講演、シンポジウム等国内、国際学会発表のうち、主要なもの</w:t>
      </w:r>
      <w:r w:rsidRPr="006E79CB">
        <w:rPr>
          <w:rFonts w:ascii="ＭＳ 明朝" w:hint="eastAsia"/>
        </w:rPr>
        <w:t>）</w:t>
      </w:r>
    </w:p>
    <w:p w14:paraId="5BBFDB91" w14:textId="77777777" w:rsidR="00616FE3" w:rsidRPr="006E79CB" w:rsidRDefault="00CC5D79" w:rsidP="00885904">
      <w:pPr>
        <w:ind w:left="420" w:right="3" w:hanging="420"/>
        <w:rPr>
          <w:rFonts w:ascii="ＭＳ 明朝"/>
        </w:rPr>
      </w:pPr>
      <w:r w:rsidRPr="006E79CB">
        <w:rPr>
          <w:rFonts w:ascii="ＭＳ 明朝" w:hint="eastAsia"/>
        </w:rPr>
        <w:t xml:space="preserve">　Ⅵ　学術研究費の交付、特許取得等</w:t>
      </w:r>
      <w:r w:rsidR="00885904" w:rsidRPr="006E79CB">
        <w:rPr>
          <w:rFonts w:ascii="ＭＳ 明朝" w:hint="eastAsia"/>
        </w:rPr>
        <w:t xml:space="preserve">　　</w:t>
      </w:r>
    </w:p>
    <w:p w14:paraId="6A572A55" w14:textId="6770A67F" w:rsidR="00885904" w:rsidRPr="006E79CB" w:rsidRDefault="00616FE3" w:rsidP="00616FE3">
      <w:pPr>
        <w:ind w:leftChars="100" w:left="210"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>（</w:t>
      </w:r>
      <w:r w:rsidR="00885904" w:rsidRPr="006E79CB">
        <w:rPr>
          <w:rFonts w:ascii="ＭＳ 明朝" w:hint="eastAsia"/>
        </w:rPr>
        <w:t>研究課題、年度、交付機関名および代表・分担の区別</w:t>
      </w:r>
      <w:r w:rsidR="00E13AF2">
        <w:rPr>
          <w:rFonts w:ascii="ＭＳ 明朝" w:hint="eastAsia"/>
        </w:rPr>
        <w:t>、金額、直接・間接の区別</w:t>
      </w:r>
      <w:r w:rsidRPr="006E79CB">
        <w:rPr>
          <w:rFonts w:ascii="ＭＳ 明朝" w:hint="eastAsia"/>
        </w:rPr>
        <w:t>）</w:t>
      </w:r>
    </w:p>
    <w:p w14:paraId="2CFFE4DC" w14:textId="77777777" w:rsidR="00885904" w:rsidRPr="006E79CB" w:rsidRDefault="00885904" w:rsidP="00885904">
      <w:pPr>
        <w:ind w:left="420" w:right="3" w:hanging="420"/>
        <w:rPr>
          <w:rFonts w:ascii="ＭＳ 明朝"/>
        </w:rPr>
      </w:pPr>
      <w:r w:rsidRPr="006E79CB">
        <w:rPr>
          <w:rFonts w:ascii="ＭＳ 明朝" w:hint="eastAsia"/>
        </w:rPr>
        <w:t xml:space="preserve">　Ⅶ　研究業績一覧表</w:t>
      </w:r>
    </w:p>
    <w:p w14:paraId="6FFB8790" w14:textId="77777777" w:rsidR="00885904" w:rsidRPr="006E79CB" w:rsidRDefault="00885904" w:rsidP="00885904">
      <w:pPr>
        <w:spacing w:line="360" w:lineRule="auto"/>
        <w:ind w:right="3"/>
        <w:rPr>
          <w:rFonts w:ascii="ＭＳ ゴシック" w:eastAsia="ＭＳ ゴシック"/>
        </w:rPr>
      </w:pPr>
    </w:p>
    <w:p w14:paraId="1F8C8FA2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なお、記載にあたっては、それぞれの項目の記載例にならってください。</w:t>
      </w:r>
    </w:p>
    <w:p w14:paraId="6E6EF81D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著書名（全員）、論文タイトル、雑誌名等は、</w:t>
      </w:r>
      <w:r w:rsidRPr="006E79CB">
        <w:rPr>
          <w:rFonts w:ascii="ＭＳ ゴシック" w:eastAsia="ＭＳ ゴシック" w:hint="eastAsia"/>
          <w:u w:val="double"/>
        </w:rPr>
        <w:t>それぞれ改行してください</w:t>
      </w:r>
      <w:r w:rsidRPr="006E79CB">
        <w:rPr>
          <w:rFonts w:ascii="ＭＳ ゴシック" w:eastAsia="ＭＳ ゴシック" w:hint="eastAsia"/>
        </w:rPr>
        <w:t>。また、本人名の下には</w:t>
      </w:r>
    </w:p>
    <w:p w14:paraId="32316E91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>アンダーラインを引いてください。</w:t>
      </w:r>
    </w:p>
    <w:p w14:paraId="2D6B783C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 w:hint="eastAsia"/>
        </w:rPr>
        <w:t xml:space="preserve">　外国雑誌の略名は、</w:t>
      </w:r>
      <w:r w:rsidRPr="006E79CB">
        <w:rPr>
          <w:rFonts w:ascii="ＭＳ ゴシック" w:eastAsia="ＭＳ ゴシック"/>
        </w:rPr>
        <w:t>List of Serials Indexed for Online Users(National Institutes of Health,</w:t>
      </w:r>
    </w:p>
    <w:p w14:paraId="0EF05B2F" w14:textId="77777777" w:rsidR="00885904" w:rsidRPr="006E79CB" w:rsidRDefault="00885904" w:rsidP="00885904">
      <w:pPr>
        <w:ind w:right="3"/>
        <w:rPr>
          <w:rFonts w:ascii="ＭＳ ゴシック" w:eastAsia="ＭＳ ゴシック"/>
        </w:rPr>
      </w:pPr>
      <w:r w:rsidRPr="006E79CB">
        <w:rPr>
          <w:rFonts w:ascii="ＭＳ ゴシック" w:eastAsia="ＭＳ ゴシック"/>
        </w:rPr>
        <w:t>National Library of Medicine)</w:t>
      </w:r>
      <w:r w:rsidRPr="006E79CB">
        <w:rPr>
          <w:rFonts w:ascii="ＭＳ ゴシック" w:eastAsia="ＭＳ ゴシック" w:hint="eastAsia"/>
        </w:rPr>
        <w:t>に準じてください。</w:t>
      </w:r>
    </w:p>
    <w:p w14:paraId="35E6D532" w14:textId="77777777" w:rsidR="00885904" w:rsidRPr="006E79CB" w:rsidRDefault="00885904" w:rsidP="00885904">
      <w:pPr>
        <w:ind w:right="3"/>
        <w:rPr>
          <w:sz w:val="22"/>
        </w:rPr>
      </w:pPr>
    </w:p>
    <w:p w14:paraId="1B0E3A6E" w14:textId="784B29C8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br w:type="page"/>
      </w:r>
    </w:p>
    <w:p w14:paraId="0BE45C1D" w14:textId="77777777" w:rsidR="00885904" w:rsidRPr="006E79CB" w:rsidRDefault="00885904" w:rsidP="00885904">
      <w:pPr>
        <w:ind w:left="3360" w:right="3"/>
        <w:rPr>
          <w:rFonts w:eastAsia="ＭＳ ゴシック"/>
          <w:sz w:val="28"/>
        </w:rPr>
      </w:pPr>
      <w:r w:rsidRPr="006E79CB">
        <w:rPr>
          <w:rFonts w:eastAsia="ＭＳ ゴシック" w:hint="eastAsia"/>
          <w:sz w:val="28"/>
        </w:rPr>
        <w:lastRenderedPageBreak/>
        <w:t>教育研究業績書　内訳</w:t>
      </w:r>
    </w:p>
    <w:p w14:paraId="52AE8952" w14:textId="77777777" w:rsidR="00885904" w:rsidRPr="006E79CB" w:rsidRDefault="00885904" w:rsidP="00885904">
      <w:pPr>
        <w:ind w:right="3"/>
        <w:rPr>
          <w:sz w:val="20"/>
        </w:rPr>
      </w:pPr>
    </w:p>
    <w:p w14:paraId="0CD6DEE4" w14:textId="77777777" w:rsidR="00885904" w:rsidRPr="006E79CB" w:rsidRDefault="00885904" w:rsidP="00885904">
      <w:pPr>
        <w:ind w:right="3"/>
        <w:rPr>
          <w:sz w:val="20"/>
        </w:rPr>
      </w:pPr>
    </w:p>
    <w:p w14:paraId="2A318AF9" w14:textId="77777777" w:rsidR="00885904" w:rsidRPr="006E79CB" w:rsidRDefault="00885904" w:rsidP="00885904">
      <w:pPr>
        <w:ind w:right="3"/>
        <w:rPr>
          <w:sz w:val="20"/>
        </w:rPr>
      </w:pPr>
    </w:p>
    <w:p w14:paraId="49AD4A7F" w14:textId="77777777" w:rsidR="00885904" w:rsidRPr="006E79CB" w:rsidRDefault="00885904" w:rsidP="00885904">
      <w:pPr>
        <w:ind w:right="3"/>
      </w:pPr>
    </w:p>
    <w:p w14:paraId="180FD463" w14:textId="77777777" w:rsidR="00885904" w:rsidRPr="006E79CB" w:rsidRDefault="004D0A3B" w:rsidP="00885904">
      <w:pPr>
        <w:ind w:right="3"/>
        <w:rPr>
          <w:sz w:val="24"/>
        </w:rPr>
      </w:pPr>
      <w:r w:rsidRPr="006E79CB">
        <w:rPr>
          <w:rFonts w:hint="eastAsia"/>
          <w:sz w:val="24"/>
        </w:rPr>
        <w:t xml:space="preserve">　　　　　　　　　　　　　　　　　　　　　　　　　　　令和</w:t>
      </w:r>
      <w:r w:rsidR="00885904" w:rsidRPr="006E79CB">
        <w:rPr>
          <w:rFonts w:hint="eastAsia"/>
          <w:sz w:val="24"/>
        </w:rPr>
        <w:t xml:space="preserve">　　年　　月　　日</w:t>
      </w:r>
    </w:p>
    <w:p w14:paraId="3253A32C" w14:textId="77777777" w:rsidR="00885904" w:rsidRPr="006E79CB" w:rsidRDefault="00885904" w:rsidP="00885904">
      <w:pPr>
        <w:ind w:right="3"/>
        <w:rPr>
          <w:sz w:val="24"/>
        </w:rPr>
      </w:pPr>
    </w:p>
    <w:p w14:paraId="4DA79438" w14:textId="77777777" w:rsidR="00885904" w:rsidRPr="006E79CB" w:rsidRDefault="00885904" w:rsidP="00885904">
      <w:pPr>
        <w:ind w:right="3"/>
        <w:rPr>
          <w:sz w:val="24"/>
        </w:rPr>
      </w:pPr>
    </w:p>
    <w:p w14:paraId="30EDFBE4" w14:textId="65594411" w:rsidR="00885904" w:rsidRPr="006E79CB" w:rsidRDefault="00885904" w:rsidP="00885904">
      <w:pPr>
        <w:ind w:left="1680" w:right="3"/>
        <w:rPr>
          <w:rFonts w:ascii="ＭＳ 明朝"/>
          <w:sz w:val="24"/>
        </w:rPr>
      </w:pPr>
      <w:r w:rsidRPr="006E79CB">
        <w:rPr>
          <w:rFonts w:hint="eastAsia"/>
          <w:sz w:val="24"/>
        </w:rPr>
        <w:t xml:space="preserve">氏　　名　　</w:t>
      </w:r>
      <w:r w:rsidR="002C1076">
        <w:rPr>
          <w:rFonts w:hint="eastAsia"/>
          <w:sz w:val="24"/>
        </w:rPr>
        <w:t xml:space="preserve">　　　　　　　　　　　　　</w:t>
      </w:r>
      <w:r w:rsidRPr="006E79CB">
        <w:rPr>
          <w:rFonts w:hint="eastAsia"/>
          <w:sz w:val="24"/>
        </w:rPr>
        <w:t>（自署）</w:t>
      </w:r>
    </w:p>
    <w:p w14:paraId="34E5219C" w14:textId="77777777" w:rsidR="00885904" w:rsidRPr="006E79CB" w:rsidRDefault="00885904" w:rsidP="00885904">
      <w:pPr>
        <w:ind w:right="3"/>
        <w:rPr>
          <w:rFonts w:ascii="ＭＳ 明朝"/>
          <w:sz w:val="24"/>
        </w:rPr>
      </w:pPr>
    </w:p>
    <w:p w14:paraId="554737F6" w14:textId="77777777" w:rsidR="00885904" w:rsidRPr="006E79CB" w:rsidRDefault="00885904" w:rsidP="00885904">
      <w:pPr>
        <w:spacing w:line="360" w:lineRule="auto"/>
        <w:ind w:right="3"/>
        <w:rPr>
          <w:rFonts w:ascii="ＭＳ 明朝"/>
          <w:sz w:val="24"/>
        </w:rPr>
      </w:pPr>
    </w:p>
    <w:p w14:paraId="283AAD7D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Ⅰ　著　　書　　　　　○○編（欧文　○○編、筆頭者○○編）</w:t>
      </w:r>
    </w:p>
    <w:p w14:paraId="6E1E5512" w14:textId="77777777" w:rsidR="00885904" w:rsidRPr="006E79CB" w:rsidRDefault="00885904" w:rsidP="00885904">
      <w:pPr>
        <w:spacing w:line="360" w:lineRule="auto"/>
        <w:ind w:right="3" w:firstLineChars="1900" w:firstLine="45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1CB28A61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Ⅱ　総　　説　　　　　○○編（欧文　○○編、筆頭者○○編）</w:t>
      </w:r>
    </w:p>
    <w:p w14:paraId="08736204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4D83DE76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Ⅲ　原　　著　　　　　○○編（欧文　○○編、筆頭者○○編）</w:t>
      </w:r>
    </w:p>
    <w:p w14:paraId="56FA38BF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585FD618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Ⅳ　報告・その他　　　○○編（欧文　○○編、筆頭者○○編）</w:t>
      </w:r>
    </w:p>
    <w:p w14:paraId="6FA54755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和文　○○編、筆頭者○○編）</w:t>
      </w:r>
    </w:p>
    <w:p w14:paraId="32AE884F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Ⅴ　学会発表　　　　　○○編（国際学会　○○編、筆頭者○○編）</w:t>
      </w:r>
    </w:p>
    <w:p w14:paraId="6CAFFF0F" w14:textId="77777777" w:rsidR="00885904" w:rsidRPr="006E79CB" w:rsidRDefault="00885904" w:rsidP="00885904">
      <w:pPr>
        <w:spacing w:line="360" w:lineRule="auto"/>
        <w:ind w:leftChars="571" w:left="1199" w:right="3" w:firstLineChars="1400" w:firstLine="3360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（国内学会　○○編、筆頭者○○編）</w:t>
      </w:r>
    </w:p>
    <w:p w14:paraId="36D8E3C7" w14:textId="77777777" w:rsidR="00885904" w:rsidRPr="006E79CB" w:rsidRDefault="00616FE3" w:rsidP="00885904">
      <w:pPr>
        <w:spacing w:line="360" w:lineRule="auto"/>
        <w:ind w:left="1200" w:right="3"/>
        <w:rPr>
          <w:rFonts w:ascii="ＭＳ 明朝"/>
          <w:sz w:val="24"/>
        </w:rPr>
      </w:pPr>
      <w:r w:rsidRPr="006E79CB">
        <w:rPr>
          <w:rFonts w:ascii="ＭＳ 明朝" w:hint="eastAsia"/>
          <w:sz w:val="24"/>
        </w:rPr>
        <w:t>Ⅵ　学術研究費の交付、特許取得等</w:t>
      </w:r>
      <w:r w:rsidR="00885904" w:rsidRPr="006E79CB">
        <w:rPr>
          <w:rFonts w:ascii="ＭＳ 明朝" w:hint="eastAsia"/>
          <w:sz w:val="24"/>
        </w:rPr>
        <w:t xml:space="preserve">　　○○件　</w:t>
      </w:r>
    </w:p>
    <w:p w14:paraId="39A7108D" w14:textId="77777777" w:rsidR="00885904" w:rsidRPr="006E79CB" w:rsidRDefault="00885904" w:rsidP="00885904">
      <w:pPr>
        <w:spacing w:line="360" w:lineRule="auto"/>
        <w:ind w:left="1200" w:right="3"/>
        <w:rPr>
          <w:rFonts w:ascii="ＭＳ 明朝"/>
        </w:rPr>
      </w:pPr>
      <w:r w:rsidRPr="006E79CB">
        <w:rPr>
          <w:rFonts w:ascii="ＭＳ 明朝" w:hint="eastAsia"/>
          <w:sz w:val="24"/>
        </w:rPr>
        <w:t>Ⅶ　研究業績一覧表</w:t>
      </w:r>
    </w:p>
    <w:p w14:paraId="5932C11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0B26A7B0" w14:textId="77777777" w:rsidR="00885904" w:rsidRPr="006E79CB" w:rsidRDefault="00885904" w:rsidP="00885904">
      <w:pPr>
        <w:ind w:right="3"/>
        <w:jc w:val="center"/>
        <w:rPr>
          <w:rFonts w:ascii="ＭＳ 明朝"/>
        </w:rPr>
      </w:pPr>
    </w:p>
    <w:p w14:paraId="64FBC8F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A5A07F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Ⅰ　著　　書（欧　文）　　　　　　　　　　　　　　　　　　　　　氏　名　　産　業　　　学</w:t>
      </w:r>
    </w:p>
    <w:p w14:paraId="5AEFA2AF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3640F043" w14:textId="066B8DA2" w:rsidR="00A43E18" w:rsidRPr="00FE3556" w:rsidRDefault="00A43E18" w:rsidP="00A43E18">
      <w:pPr>
        <w:ind w:right="3"/>
      </w:pPr>
      <w:r w:rsidRPr="00FE3556">
        <w:rPr>
          <w:rFonts w:ascii="ＭＳ 明朝" w:hint="eastAsia"/>
        </w:rPr>
        <w:t xml:space="preserve">　</w:t>
      </w: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744E0843" w14:textId="77777777" w:rsidR="00885904" w:rsidRPr="006E79CB" w:rsidRDefault="00885904" w:rsidP="00F516F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 xml:space="preserve">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:</w:t>
      </w:r>
    </w:p>
    <w:p w14:paraId="709FEEF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Handbook of Neurosurgery</w:t>
      </w:r>
      <w:r w:rsidRPr="006E79CB">
        <w:rPr>
          <w:rFonts w:ascii="ＭＳ 明朝" w:hint="eastAsia"/>
        </w:rPr>
        <w:t>．</w:t>
      </w:r>
    </w:p>
    <w:p w14:paraId="429E967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Neurosurgical Review,</w:t>
      </w:r>
      <w:r w:rsidRPr="006E79CB">
        <w:rPr>
          <w:rFonts w:ascii="ＭＳ 明朝" w:hint="eastAsia"/>
        </w:rPr>
        <w:t xml:space="preserve">　</w:t>
      </w:r>
      <w:r w:rsidRPr="006E79CB">
        <w:rPr>
          <w:rFonts w:ascii="ＭＳ 明朝"/>
        </w:rPr>
        <w:t>Hundsfield H ed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Health Publication Ltd</w:t>
      </w:r>
      <w:r w:rsidRPr="006E79CB">
        <w:rPr>
          <w:rFonts w:ascii="ＭＳ 明朝" w:hint="eastAsia"/>
        </w:rPr>
        <w:t>：</w:t>
      </w:r>
      <w:r w:rsidRPr="006E79CB">
        <w:rPr>
          <w:rFonts w:ascii="ＭＳ 明朝"/>
        </w:rPr>
        <w:t>pp21-28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2000</w:t>
      </w:r>
    </w:p>
    <w:p w14:paraId="58FEA03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B54D058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3FC9978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3C82FC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21DCBAA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F28E9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1353ECA1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15A98673" w14:textId="77777777" w:rsidR="00885904" w:rsidRPr="006E79CB" w:rsidRDefault="00885904" w:rsidP="00885904">
      <w:pPr>
        <w:ind w:right="3"/>
        <w:jc w:val="center"/>
        <w:rPr>
          <w:rFonts w:ascii="ＭＳ 明朝"/>
        </w:rPr>
      </w:pPr>
    </w:p>
    <w:p w14:paraId="2397B8D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E9A68B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Ⅰ　著　　書（和　文）　　　　　　　　　　　　　　　　　　　　　氏　名　　産　業　　　学</w:t>
      </w:r>
    </w:p>
    <w:p w14:paraId="54AF39AC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6144607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/>
        </w:rPr>
        <w:t>:</w:t>
      </w:r>
    </w:p>
    <w:p w14:paraId="17366F8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脳神経外科臨床診断．</w:t>
      </w:r>
    </w:p>
    <w:p w14:paraId="1E6273C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脳神経外科学体系</w:t>
      </w:r>
      <w:r w:rsidRPr="006E79CB">
        <w:rPr>
          <w:rFonts w:ascii="ＭＳ 明朝"/>
        </w:rPr>
        <w:t>,</w:t>
      </w:r>
      <w:r w:rsidRPr="006E79CB">
        <w:rPr>
          <w:rFonts w:ascii="ＭＳ 明朝" w:hint="eastAsia"/>
        </w:rPr>
        <w:t xml:space="preserve">　木村一郎編，山川出版：</w:t>
      </w:r>
      <w:r w:rsidRPr="006E79CB">
        <w:rPr>
          <w:rFonts w:ascii="ＭＳ 明朝"/>
        </w:rPr>
        <w:t>21-28</w:t>
      </w:r>
      <w:r w:rsidRPr="006E79CB">
        <w:rPr>
          <w:rFonts w:ascii="ＭＳ 明朝" w:hint="eastAsia"/>
        </w:rPr>
        <w:t>頁，</w:t>
      </w:r>
      <w:r w:rsidRPr="006E79CB">
        <w:rPr>
          <w:rFonts w:ascii="ＭＳ 明朝"/>
        </w:rPr>
        <w:t>2000</w:t>
      </w:r>
    </w:p>
    <w:p w14:paraId="41FF6C6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EEFB67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4D36D7E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C05A47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0F824FA1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5359F65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4530993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473B829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166CF88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D8721C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4283EE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Ⅱ　総　　説（欧　文）　　　　　　　　　　　　　　　　　　　　　氏　名　　産　業　　　学</w:t>
      </w:r>
    </w:p>
    <w:p w14:paraId="47026CA7" w14:textId="67252B3C" w:rsidR="00A43E18" w:rsidRPr="00FE3556" w:rsidRDefault="00885904" w:rsidP="00A43E18">
      <w:pPr>
        <w:ind w:right="3"/>
      </w:pPr>
      <w:r w:rsidRPr="006E79CB">
        <w:t>—————————————————————————————————————————————</w:t>
      </w:r>
      <w:r w:rsidR="00A43E18"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="00A43E18" w:rsidRPr="00FE3556">
        <w:rPr>
          <w:rFonts w:hint="eastAsia"/>
        </w:rPr>
        <w:t>論文著者欄で確認できかつ</w:t>
      </w:r>
      <w:r w:rsidR="00A43E18" w:rsidRPr="00FE3556">
        <w:rPr>
          <w:rFonts w:hint="eastAsia"/>
        </w:rPr>
        <w:t>MEDLINE</w:t>
      </w:r>
      <w:r w:rsidR="00A43E18" w:rsidRPr="00FE3556">
        <w:rPr>
          <w:rFonts w:hint="eastAsia"/>
        </w:rPr>
        <w:t>で検索されるものに限る）</w:t>
      </w:r>
    </w:p>
    <w:p w14:paraId="430F0DD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hint="eastAsia"/>
        </w:rPr>
        <w:t>○</w:t>
      </w:r>
      <w:r w:rsidRPr="006E79CB">
        <w:rPr>
          <w:rFonts w:ascii="ＭＳ 明朝" w:hint="eastAsia"/>
        </w:rPr>
        <w:t xml:space="preserve">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3392123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urgical treatment for trigeminal neuralgia.</w:t>
      </w:r>
    </w:p>
    <w:p w14:paraId="05D2D66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Neurosurgery 58:23-27, 2000 (IF:        )</w:t>
      </w:r>
    </w:p>
    <w:p w14:paraId="0476F26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23DFE8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</w:t>
      </w:r>
    </w:p>
    <w:p w14:paraId="7F5997B1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1D52AB" w14:textId="77777777" w:rsidR="00885904" w:rsidRPr="006E79CB" w:rsidRDefault="00885904" w:rsidP="00F516F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 xml:space="preserve">３　</w:t>
      </w:r>
    </w:p>
    <w:p w14:paraId="1EF93D38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AAE51AD" w14:textId="77777777" w:rsidR="00885904" w:rsidRPr="006E79CB" w:rsidRDefault="00885904" w:rsidP="00885904">
      <w:pPr>
        <w:ind w:right="3"/>
        <w:rPr>
          <w:rFonts w:eastAsia="ＭＳ ゴシック"/>
          <w:sz w:val="28"/>
        </w:rPr>
      </w:pPr>
      <w:r w:rsidRPr="006E79CB">
        <w:rPr>
          <w:rFonts w:ascii="ＭＳ 明朝" w:hint="eastAsia"/>
        </w:rPr>
        <w:t xml:space="preserve">　４　</w:t>
      </w:r>
    </w:p>
    <w:p w14:paraId="6C804CDC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eastAsia="ＭＳ ゴシック"/>
          <w:sz w:val="28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11118D29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9610D79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B4EC1E8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Ⅱ　総　　説（和　文）　　　　　　　　　　　　　　　　　　　　　氏　名　　産　業　　　学</w:t>
      </w:r>
    </w:p>
    <w:p w14:paraId="2771D127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54717FE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 w:hint="eastAsia"/>
        </w:rPr>
        <w:t>，浅川二郎：</w:t>
      </w:r>
    </w:p>
    <w:p w14:paraId="2144F71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脳神経外科領域における細菌検査の意義．</w:t>
      </w:r>
    </w:p>
    <w:p w14:paraId="6DC736D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日本脳神経外科学会誌</w:t>
      </w:r>
      <w:r w:rsidRPr="006E79CB">
        <w:rPr>
          <w:rFonts w:ascii="ＭＳ 明朝"/>
        </w:rPr>
        <w:t>21</w:t>
      </w:r>
      <w:r w:rsidRPr="006E79CB">
        <w:rPr>
          <w:rFonts w:ascii="ＭＳ 明朝" w:hint="eastAsia"/>
        </w:rPr>
        <w:t>：</w:t>
      </w:r>
      <w:r w:rsidRPr="006E79CB">
        <w:rPr>
          <w:rFonts w:ascii="ＭＳ 明朝"/>
        </w:rPr>
        <w:t>83-86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2000</w:t>
      </w:r>
    </w:p>
    <w:p w14:paraId="0E8EE27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A93CB4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32EA0B8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7CA193B" w14:textId="77777777" w:rsidR="00885904" w:rsidRPr="006E79CB" w:rsidRDefault="00885904" w:rsidP="00F516FB">
      <w:pPr>
        <w:ind w:right="3" w:firstLineChars="100" w:firstLine="210"/>
        <w:rPr>
          <w:rFonts w:ascii="ＭＳ 明朝"/>
        </w:rPr>
      </w:pPr>
      <w:r w:rsidRPr="006E79CB">
        <w:rPr>
          <w:rFonts w:ascii="ＭＳ 明朝" w:hint="eastAsia"/>
        </w:rPr>
        <w:t xml:space="preserve">３　</w:t>
      </w:r>
    </w:p>
    <w:p w14:paraId="7F36D3A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563C5F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0FADF257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1F36BF3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25238A9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7546E2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Ⅲ　原　　著（欧　文）　　　　　　　　　　　　　　　　　　　　</w:t>
      </w:r>
      <w:r w:rsidR="00616FE3" w:rsidRPr="006E79CB">
        <w:rPr>
          <w:rFonts w:ascii="ＭＳ 明朝" w:hint="eastAsia"/>
        </w:rPr>
        <w:t xml:space="preserve">　</w:t>
      </w:r>
      <w:r w:rsidRPr="006E79CB">
        <w:rPr>
          <w:rFonts w:ascii="ＭＳ 明朝" w:hint="eastAsia"/>
        </w:rPr>
        <w:t>氏　名　　産　業　　　学</w:t>
      </w:r>
    </w:p>
    <w:p w14:paraId="7D12C84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</w:t>
      </w:r>
    </w:p>
    <w:p w14:paraId="549B0ECF" w14:textId="17F87D28" w:rsidR="00A43E18" w:rsidRPr="00FE3556" w:rsidRDefault="00A43E18" w:rsidP="00A43E18">
      <w:pPr>
        <w:ind w:right="3"/>
      </w:pP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5B93F72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○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567CCEA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erum adenosine deaminase activity in the differentiation of brain tumor.</w:t>
      </w:r>
    </w:p>
    <w:p w14:paraId="0D11E8AB" w14:textId="397C16B3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J Neurosurgery 58:23-27, 1993 (IF:        )</w:t>
      </w:r>
      <w:r w:rsidR="001A6DC5">
        <w:rPr>
          <w:rFonts w:ascii="ＭＳ 明朝" w:hint="eastAsia"/>
        </w:rPr>
        <w:t>(</w:t>
      </w:r>
      <w:r w:rsidR="001A6DC5">
        <w:rPr>
          <w:rFonts w:ascii="ＭＳ 明朝"/>
        </w:rPr>
        <w:t>JCI:</w:t>
      </w:r>
      <w:r w:rsidR="001A6DC5" w:rsidRPr="006E79CB">
        <w:rPr>
          <w:rFonts w:ascii="ＭＳ 明朝"/>
        </w:rPr>
        <w:t xml:space="preserve">        </w:t>
      </w:r>
      <w:r w:rsidR="001A6DC5">
        <w:rPr>
          <w:rFonts w:ascii="ＭＳ 明朝"/>
        </w:rPr>
        <w:t>)</w:t>
      </w:r>
    </w:p>
    <w:p w14:paraId="03179A7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B8DF03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4F4478A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0D5318E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◎３　</w:t>
      </w:r>
    </w:p>
    <w:p w14:paraId="5DDABF5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BEC6E7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2857761F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3E5B4C6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F8E7CF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85C9AA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Ⅲ　原　　著（和　文）　　　　　　　　　　　　　　　　　　　　　氏　名　　産　業　　　学</w:t>
      </w:r>
    </w:p>
    <w:p w14:paraId="03A67FE5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25852BA4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 w:hint="eastAsia"/>
        </w:rPr>
        <w:t>，浅川二郎：</w:t>
      </w:r>
    </w:p>
    <w:p w14:paraId="00E7F5F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神経芽細胞腫における遺伝子多型．</w:t>
      </w:r>
    </w:p>
    <w:p w14:paraId="5DD2DD5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日本脳神経外科学会雑誌</w:t>
      </w:r>
      <w:r w:rsidRPr="006E79CB">
        <w:rPr>
          <w:rFonts w:ascii="ＭＳ 明朝"/>
        </w:rPr>
        <w:t>21</w:t>
      </w:r>
      <w:r w:rsidRPr="006E79CB">
        <w:rPr>
          <w:rFonts w:ascii="ＭＳ 明朝" w:hint="eastAsia"/>
        </w:rPr>
        <w:t>：</w:t>
      </w:r>
      <w:r w:rsidRPr="006E79CB">
        <w:rPr>
          <w:rFonts w:ascii="ＭＳ 明朝"/>
        </w:rPr>
        <w:t>83-</w:t>
      </w:r>
      <w:r w:rsidRPr="006E79CB">
        <w:rPr>
          <w:rFonts w:ascii="ＭＳ 明朝" w:hint="eastAsia"/>
        </w:rPr>
        <w:t>87、</w:t>
      </w:r>
      <w:r w:rsidRPr="006E79CB">
        <w:rPr>
          <w:rFonts w:ascii="ＭＳ 明朝"/>
        </w:rPr>
        <w:t>2000</w:t>
      </w:r>
    </w:p>
    <w:p w14:paraId="7D8234A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72C2054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42E0E8A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949C94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◎３　</w:t>
      </w:r>
    </w:p>
    <w:p w14:paraId="2EBB594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45C99E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4F89646C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64DE68D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368BF4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47E98A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Ⅳ　報告・その他（欧　文）　　　　　　　　　　　　　　　　　　　氏　名　　産　業　　　学</w:t>
      </w:r>
    </w:p>
    <w:p w14:paraId="27B214CF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75D50524" w14:textId="32E631A3" w:rsidR="00A43E18" w:rsidRPr="00FE3556" w:rsidRDefault="00A43E18" w:rsidP="00A43E18">
      <w:pPr>
        <w:ind w:right="3"/>
      </w:pPr>
      <w:r w:rsidRPr="00FE3556">
        <w:rPr>
          <w:rFonts w:hint="eastAsia"/>
        </w:rPr>
        <w:t>（著者名が</w:t>
      </w:r>
      <w:r w:rsidR="00B116A6">
        <w:rPr>
          <w:rFonts w:hint="eastAsia"/>
        </w:rPr>
        <w:t>、</w:t>
      </w:r>
      <w:r w:rsidRPr="00FE3556">
        <w:rPr>
          <w:rFonts w:hint="eastAsia"/>
        </w:rPr>
        <w:t>論文著者欄で確認できかつ</w:t>
      </w:r>
      <w:r w:rsidRPr="00FE3556">
        <w:rPr>
          <w:rFonts w:hint="eastAsia"/>
        </w:rPr>
        <w:t>MEDLINE</w:t>
      </w:r>
      <w:r w:rsidRPr="00FE3556">
        <w:rPr>
          <w:rFonts w:hint="eastAsia"/>
        </w:rPr>
        <w:t>で検索されるものに限る）</w:t>
      </w:r>
    </w:p>
    <w:p w14:paraId="08331BE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/>
        </w:rPr>
        <w:t>, Asakawa J:</w:t>
      </w:r>
    </w:p>
    <w:p w14:paraId="2BC2676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Severe subarachnoid hemorrhage in early pregnancy: a case report.</w:t>
      </w:r>
    </w:p>
    <w:p w14:paraId="5C0699C3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/>
        </w:rPr>
        <w:t xml:space="preserve">      J Emerg Med 45:23-26, 2003 (IF:        )</w:t>
      </w:r>
    </w:p>
    <w:p w14:paraId="0445AD8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01EC5C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3796EDF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433E1D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456AE2E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09042F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2965BF4B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3F68779D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5C193EF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E54FFC2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Ⅳ　報告・その他（和　文）　　　　　　　　　　　　　　　　　　　氏　名　　産　業　　　学</w:t>
      </w:r>
    </w:p>
    <w:p w14:paraId="6DE47756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70C3117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 w:hint="eastAsia"/>
        </w:rPr>
        <w:t>，浅川二郎：</w:t>
      </w:r>
    </w:p>
    <w:p w14:paraId="0682839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異所性下垂体腺腫の1例．</w:t>
      </w:r>
    </w:p>
    <w:p w14:paraId="57FFCF1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日本脳神経外科学会雑誌</w:t>
      </w:r>
      <w:r w:rsidRPr="006E79CB">
        <w:rPr>
          <w:rFonts w:ascii="ＭＳ 明朝"/>
        </w:rPr>
        <w:t>21</w:t>
      </w:r>
      <w:r w:rsidRPr="006E79CB">
        <w:rPr>
          <w:rFonts w:ascii="ＭＳ 明朝" w:hint="eastAsia"/>
        </w:rPr>
        <w:t>：</w:t>
      </w:r>
      <w:r w:rsidRPr="006E79CB">
        <w:rPr>
          <w:rFonts w:ascii="ＭＳ 明朝"/>
        </w:rPr>
        <w:t>83-</w:t>
      </w:r>
      <w:r w:rsidRPr="006E79CB">
        <w:rPr>
          <w:rFonts w:ascii="ＭＳ 明朝" w:hint="eastAsia"/>
        </w:rPr>
        <w:t>85、</w:t>
      </w:r>
      <w:r w:rsidRPr="006E79CB">
        <w:rPr>
          <w:rFonts w:ascii="ＭＳ 明朝"/>
        </w:rPr>
        <w:t>200</w:t>
      </w:r>
      <w:r w:rsidRPr="006E79CB">
        <w:rPr>
          <w:rFonts w:ascii="ＭＳ 明朝" w:hint="eastAsia"/>
        </w:rPr>
        <w:t>1</w:t>
      </w:r>
    </w:p>
    <w:p w14:paraId="0BB9646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24D873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5349A4AB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B3F23D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504EC246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87FE918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5E1E2C9C" w14:textId="77777777" w:rsidR="00885904" w:rsidRPr="006E79CB" w:rsidRDefault="00885904" w:rsidP="00885904">
      <w:pPr>
        <w:ind w:right="3"/>
        <w:rPr>
          <w:rFonts w:ascii="ＭＳ 明朝"/>
        </w:rPr>
      </w:pPr>
    </w:p>
    <w:p w14:paraId="46A2564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5CD4DA6D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CCC725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A4C7A2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Ⅴ　学会発表（国際学会）　　　　　　　　　　　　　　　　　　　　氏　名　　産　業　　　学</w:t>
      </w:r>
    </w:p>
    <w:p w14:paraId="62F6391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</w:t>
      </w:r>
    </w:p>
    <w:p w14:paraId="1AF970B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/>
          <w:u w:val="single"/>
        </w:rPr>
        <w:t>Sangyo M</w:t>
      </w:r>
      <w:r w:rsidRPr="006E79CB">
        <w:rPr>
          <w:rFonts w:ascii="ＭＳ 明朝" w:hint="eastAsia"/>
        </w:rPr>
        <w:t>，</w:t>
      </w:r>
      <w:r w:rsidRPr="006E79CB">
        <w:rPr>
          <w:rFonts w:ascii="ＭＳ 明朝"/>
        </w:rPr>
        <w:t>Asakawa J</w:t>
      </w:r>
      <w:r w:rsidRPr="006E79CB">
        <w:rPr>
          <w:rFonts w:ascii="ＭＳ 明朝" w:hint="eastAsia"/>
        </w:rPr>
        <w:t>：</w:t>
      </w:r>
    </w:p>
    <w:p w14:paraId="6E64EC6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Weekly and seasonal variation in frequencies of occurrence of sudden deaths among</w:t>
      </w:r>
    </w:p>
    <w:p w14:paraId="30CDE47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Japanese workers.</w:t>
      </w:r>
    </w:p>
    <w:p w14:paraId="65C17F5E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</w:t>
      </w:r>
      <w:r w:rsidRPr="006E79CB">
        <w:rPr>
          <w:rFonts w:ascii="ＭＳ 明朝"/>
        </w:rPr>
        <w:t>The 10</w:t>
      </w:r>
      <w:r w:rsidRPr="006E79CB">
        <w:rPr>
          <w:rFonts w:ascii="ＭＳ 明朝"/>
          <w:vertAlign w:val="superscript"/>
        </w:rPr>
        <w:t>th</w:t>
      </w:r>
      <w:r w:rsidRPr="006E79CB">
        <w:rPr>
          <w:rFonts w:ascii="ＭＳ 明朝"/>
        </w:rPr>
        <w:t xml:space="preserve"> International Conference on Neurosu</w:t>
      </w:r>
      <w:r w:rsidR="00F124F5" w:rsidRPr="006E79CB">
        <w:rPr>
          <w:rFonts w:ascii="ＭＳ 明朝"/>
        </w:rPr>
        <w:t>r</w:t>
      </w:r>
      <w:r w:rsidRPr="006E79CB">
        <w:rPr>
          <w:rFonts w:ascii="ＭＳ 明朝"/>
        </w:rPr>
        <w:t>gery, Seattle, USA, 2000</w:t>
      </w:r>
    </w:p>
    <w:p w14:paraId="4B401B7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56A16F7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01FFFC2B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479A99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5A6C6AB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0C45C871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6C275D1B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3D2BCEA4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4A350E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8639A44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Ⅴ　学会発表（国内学会）　　　　　　　　　　　　　　　　　　　　氏　名　　産　業　　　学</w:t>
      </w:r>
    </w:p>
    <w:p w14:paraId="4021EF35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t>—————————————————————————————————————————————</w:t>
      </w:r>
    </w:p>
    <w:p w14:paraId="70E2892F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</w:t>
      </w:r>
      <w:r w:rsidRPr="006E79CB">
        <w:rPr>
          <w:rFonts w:ascii="ＭＳ 明朝" w:hint="eastAsia"/>
          <w:u w:val="single"/>
        </w:rPr>
        <w:t>産業　学</w:t>
      </w:r>
      <w:r w:rsidRPr="006E79CB">
        <w:rPr>
          <w:rFonts w:ascii="ＭＳ 明朝" w:hint="eastAsia"/>
        </w:rPr>
        <w:t>：</w:t>
      </w:r>
    </w:p>
    <w:p w14:paraId="3DB5D479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新生児期におけるけいれん発作</w:t>
      </w:r>
    </w:p>
    <w:p w14:paraId="03A4FE4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第</w:t>
      </w:r>
      <w:r w:rsidRPr="006E79CB">
        <w:rPr>
          <w:rFonts w:ascii="ＭＳ 明朝"/>
        </w:rPr>
        <w:t>50</w:t>
      </w:r>
      <w:r w:rsidRPr="006E79CB">
        <w:rPr>
          <w:rFonts w:ascii="ＭＳ 明朝" w:hint="eastAsia"/>
        </w:rPr>
        <w:t>回　日本脳神経外科学会、シンポジウム「新生児期の患児マネージメント」、北九州、</w:t>
      </w:r>
      <w:r w:rsidRPr="006E79CB">
        <w:rPr>
          <w:rFonts w:ascii="ＭＳ 明朝"/>
        </w:rPr>
        <w:t>2000</w:t>
      </w:r>
    </w:p>
    <w:p w14:paraId="6BBC895E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AEEBA3C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736B569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7E644BB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57E7C4A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16F105A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４　</w:t>
      </w:r>
    </w:p>
    <w:p w14:paraId="4CD351EB" w14:textId="77777777" w:rsidR="00885904" w:rsidRPr="006E79CB" w:rsidRDefault="00885904" w:rsidP="00885904">
      <w:pPr>
        <w:ind w:right="3"/>
        <w:rPr>
          <w:rFonts w:ascii="ＭＳ 明朝"/>
        </w:rPr>
      </w:pPr>
    </w:p>
    <w:p w14:paraId="61FA7CB6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５　</w:t>
      </w:r>
    </w:p>
    <w:p w14:paraId="618F31E0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rFonts w:ascii="ＭＳ 明朝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4D793D75" w14:textId="77777777" w:rsidR="00885904" w:rsidRPr="006E79CB" w:rsidRDefault="00885904" w:rsidP="00885904">
      <w:pPr>
        <w:ind w:right="3"/>
        <w:rPr>
          <w:rFonts w:ascii="ＭＳ 明朝"/>
        </w:rPr>
      </w:pPr>
    </w:p>
    <w:p w14:paraId="3F379E9A" w14:textId="77777777" w:rsidR="00885904" w:rsidRPr="006E79CB" w:rsidRDefault="00885904" w:rsidP="00885904">
      <w:pPr>
        <w:ind w:right="3"/>
        <w:rPr>
          <w:rFonts w:ascii="ＭＳ 明朝"/>
        </w:rPr>
      </w:pPr>
    </w:p>
    <w:p w14:paraId="53CC3F67" w14:textId="77777777" w:rsidR="00885904" w:rsidRPr="006E79CB" w:rsidRDefault="00616FE3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Ⅵ　学術研究費の交付、特許取得等</w:t>
      </w:r>
      <w:r w:rsidR="00885904" w:rsidRPr="006E79CB">
        <w:rPr>
          <w:rFonts w:ascii="ＭＳ 明朝" w:hint="eastAsia"/>
        </w:rPr>
        <w:t xml:space="preserve">　　　　　　　　　　　　　</w:t>
      </w:r>
      <w:r w:rsidRPr="006E79CB">
        <w:rPr>
          <w:rFonts w:ascii="ＭＳ 明朝" w:hint="eastAsia"/>
        </w:rPr>
        <w:t xml:space="preserve">　</w:t>
      </w:r>
      <w:r w:rsidR="00885904" w:rsidRPr="006E79CB">
        <w:rPr>
          <w:rFonts w:ascii="ＭＳ 明朝" w:hint="eastAsia"/>
        </w:rPr>
        <w:t xml:space="preserve">　　氏　名　　産　業　　　学</w:t>
      </w:r>
    </w:p>
    <w:p w14:paraId="5DA93ADE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4044386E" w14:textId="21D04205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１　科学研究費補助金　○○研究　　課題番号○○○○○○○</w:t>
      </w:r>
      <w:r w:rsidR="003010B4">
        <w:rPr>
          <w:rFonts w:ascii="ＭＳ 明朝" w:hint="eastAsia"/>
        </w:rPr>
        <w:t xml:space="preserve">　　代表・分担</w:t>
      </w:r>
    </w:p>
    <w:p w14:paraId="1435AF60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○○年度～○○年度</w:t>
      </w:r>
    </w:p>
    <w:p w14:paraId="6A95C06D" w14:textId="77777777" w:rsidR="00885904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　　研究課題：○○○○○○○について</w:t>
      </w:r>
    </w:p>
    <w:p w14:paraId="761514ED" w14:textId="6C8E935D" w:rsidR="00116E19" w:rsidRPr="006E79CB" w:rsidRDefault="00116E19" w:rsidP="00885904">
      <w:pPr>
        <w:ind w:right="3"/>
        <w:rPr>
          <w:rFonts w:ascii="ＭＳ 明朝" w:hint="eastAsia"/>
        </w:rPr>
      </w:pPr>
      <w:r>
        <w:rPr>
          <w:rFonts w:ascii="ＭＳ 明朝"/>
        </w:rPr>
        <w:t xml:space="preserve">      金額：〇〇〇千円（直接経費：</w:t>
      </w:r>
      <w:r>
        <w:rPr>
          <w:rFonts w:ascii="ＭＳ 明朝"/>
        </w:rPr>
        <w:t>〇〇〇千円</w:t>
      </w:r>
      <w:r>
        <w:rPr>
          <w:rFonts w:ascii="ＭＳ 明朝"/>
        </w:rPr>
        <w:t>、間接経費：</w:t>
      </w:r>
      <w:r>
        <w:rPr>
          <w:rFonts w:ascii="ＭＳ 明朝"/>
        </w:rPr>
        <w:t>〇〇〇千円</w:t>
      </w:r>
      <w:r>
        <w:rPr>
          <w:rFonts w:ascii="ＭＳ 明朝"/>
        </w:rPr>
        <w:t>）</w:t>
      </w:r>
    </w:p>
    <w:p w14:paraId="0E040B8A" w14:textId="77777777" w:rsidR="00885904" w:rsidRPr="00116E19" w:rsidRDefault="00885904" w:rsidP="00885904">
      <w:pPr>
        <w:ind w:right="3"/>
        <w:rPr>
          <w:rFonts w:ascii="ＭＳ 明朝"/>
        </w:rPr>
      </w:pPr>
    </w:p>
    <w:p w14:paraId="4C3B5CDD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２　</w:t>
      </w:r>
    </w:p>
    <w:p w14:paraId="1C6658D0" w14:textId="77777777" w:rsidR="00885904" w:rsidRPr="006E79CB" w:rsidRDefault="00885904" w:rsidP="00885904">
      <w:pPr>
        <w:ind w:right="3"/>
        <w:rPr>
          <w:rFonts w:ascii="ＭＳ 明朝"/>
        </w:rPr>
      </w:pPr>
    </w:p>
    <w:p w14:paraId="1D69E4D4" w14:textId="77777777" w:rsidR="00885904" w:rsidRPr="006E79CB" w:rsidRDefault="00885904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 xml:space="preserve">　３　</w:t>
      </w:r>
    </w:p>
    <w:p w14:paraId="027C5483" w14:textId="77777777" w:rsidR="00885904" w:rsidRPr="006E79CB" w:rsidRDefault="00885904" w:rsidP="00885904">
      <w:pPr>
        <w:rPr>
          <w:sz w:val="22"/>
          <w:u w:val="single"/>
        </w:rPr>
      </w:pPr>
    </w:p>
    <w:p w14:paraId="76C2E19B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 xml:space="preserve">　４　</w:t>
      </w:r>
    </w:p>
    <w:p w14:paraId="2D55E41C" w14:textId="77777777" w:rsidR="00885904" w:rsidRPr="006E79CB" w:rsidRDefault="00885904" w:rsidP="00885904">
      <w:pPr>
        <w:rPr>
          <w:sz w:val="22"/>
        </w:rPr>
      </w:pPr>
    </w:p>
    <w:p w14:paraId="531CC6D6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 xml:space="preserve">　５　</w:t>
      </w:r>
    </w:p>
    <w:p w14:paraId="1204D038" w14:textId="77777777" w:rsidR="00885904" w:rsidRPr="006E79CB" w:rsidRDefault="00885904" w:rsidP="00885904">
      <w:pPr>
        <w:ind w:right="3"/>
        <w:jc w:val="center"/>
        <w:rPr>
          <w:rFonts w:eastAsia="ＭＳ ゴシック"/>
          <w:sz w:val="28"/>
        </w:rPr>
      </w:pPr>
      <w:r w:rsidRPr="006E79CB">
        <w:rPr>
          <w:sz w:val="22"/>
        </w:rPr>
        <w:br w:type="page"/>
      </w:r>
      <w:r w:rsidRPr="006E79CB">
        <w:rPr>
          <w:rFonts w:eastAsia="ＭＳ ゴシック" w:hint="eastAsia"/>
          <w:sz w:val="28"/>
        </w:rPr>
        <w:lastRenderedPageBreak/>
        <w:t>教育研究業績書</w:t>
      </w:r>
    </w:p>
    <w:p w14:paraId="5DB4AAF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770FAF87" w14:textId="77777777" w:rsidR="00885904" w:rsidRPr="006E79CB" w:rsidRDefault="00885904" w:rsidP="00885904">
      <w:pPr>
        <w:ind w:right="3"/>
        <w:rPr>
          <w:rFonts w:ascii="ＭＳ 明朝"/>
        </w:rPr>
      </w:pPr>
    </w:p>
    <w:p w14:paraId="2FCDBA2A" w14:textId="77777777" w:rsidR="00885904" w:rsidRPr="006E79CB" w:rsidRDefault="00CF3EC9" w:rsidP="00885904">
      <w:pPr>
        <w:ind w:right="3"/>
        <w:rPr>
          <w:rFonts w:ascii="ＭＳ 明朝"/>
        </w:rPr>
      </w:pPr>
      <w:r w:rsidRPr="006E79CB">
        <w:rPr>
          <w:rFonts w:ascii="ＭＳ 明朝" w:hint="eastAsia"/>
        </w:rPr>
        <w:t>Ⅶ</w:t>
      </w:r>
      <w:r w:rsidR="00885904" w:rsidRPr="006E79CB">
        <w:rPr>
          <w:rFonts w:ascii="ＭＳ 明朝" w:hint="eastAsia"/>
        </w:rPr>
        <w:t xml:space="preserve">　研究業績一覧表　　　　　　　　　　　　　</w:t>
      </w:r>
      <w:r w:rsidR="00616FE3" w:rsidRPr="006E79CB">
        <w:rPr>
          <w:rFonts w:ascii="ＭＳ 明朝" w:hint="eastAsia"/>
        </w:rPr>
        <w:t xml:space="preserve">　　　　　　 　　</w:t>
      </w:r>
      <w:r w:rsidR="00885904" w:rsidRPr="006E79CB">
        <w:rPr>
          <w:rFonts w:ascii="ＭＳ 明朝" w:hint="eastAsia"/>
        </w:rPr>
        <w:t xml:space="preserve">　氏　名　　産　業　　　学</w:t>
      </w:r>
    </w:p>
    <w:p w14:paraId="026BBB4C" w14:textId="77777777" w:rsidR="00885904" w:rsidRPr="006E79CB" w:rsidRDefault="00885904" w:rsidP="00885904">
      <w:pPr>
        <w:ind w:right="3"/>
      </w:pPr>
      <w:r w:rsidRPr="006E79CB">
        <w:t>—————————————————————————————————————————————</w:t>
      </w:r>
    </w:p>
    <w:p w14:paraId="79FD0482" w14:textId="77777777" w:rsidR="00885904" w:rsidRPr="006E79CB" w:rsidRDefault="00885904" w:rsidP="00885904">
      <w:pPr>
        <w:rPr>
          <w:sz w:val="22"/>
        </w:rPr>
      </w:pPr>
      <w:r w:rsidRPr="006E79CB">
        <w:rPr>
          <w:rFonts w:hint="eastAsia"/>
          <w:sz w:val="22"/>
        </w:rPr>
        <w:t>全ての業績</w:t>
      </w:r>
    </w:p>
    <w:p w14:paraId="7AA2EE61" w14:textId="77777777" w:rsidR="00885904" w:rsidRPr="006E79CB" w:rsidRDefault="00885904" w:rsidP="00885904">
      <w:pPr>
        <w:rPr>
          <w:sz w:val="22"/>
        </w:rPr>
      </w:pPr>
    </w:p>
    <w:p w14:paraId="579FF972" w14:textId="77777777" w:rsidR="00885904" w:rsidRPr="006E79CB" w:rsidRDefault="00885904" w:rsidP="00885904">
      <w:pPr>
        <w:ind w:firstLine="851"/>
        <w:rPr>
          <w:sz w:val="22"/>
        </w:rPr>
      </w:pPr>
      <w:r w:rsidRPr="006E79CB">
        <w:rPr>
          <w:rFonts w:hint="eastAsia"/>
          <w:sz w:val="22"/>
        </w:rPr>
        <w:t>総説</w:t>
      </w:r>
      <w:r w:rsidRPr="006E79CB">
        <w:rPr>
          <w:sz w:val="22"/>
        </w:rPr>
        <w:tab/>
      </w:r>
    </w:p>
    <w:p w14:paraId="2F316E25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65B5238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86DDA7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396353A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328C5B79" w14:textId="77777777" w:rsidR="00885904" w:rsidRPr="006E79CB" w:rsidRDefault="00885904" w:rsidP="00885904">
      <w:pPr>
        <w:rPr>
          <w:rFonts w:ascii="ＭＳ 明朝"/>
        </w:rPr>
      </w:pPr>
    </w:p>
    <w:p w14:paraId="4D9E00D5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原著</w:t>
      </w:r>
      <w:r w:rsidRPr="006E79CB">
        <w:rPr>
          <w:rFonts w:ascii="ＭＳ 明朝"/>
        </w:rPr>
        <w:tab/>
      </w:r>
    </w:p>
    <w:p w14:paraId="4192B6FB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34829F97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231269F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A34F2C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4E21014F" w14:textId="77777777" w:rsidR="00885904" w:rsidRPr="006E79CB" w:rsidRDefault="00885904" w:rsidP="00885904">
      <w:pPr>
        <w:rPr>
          <w:rFonts w:ascii="ＭＳ 明朝"/>
        </w:rPr>
      </w:pPr>
    </w:p>
    <w:p w14:paraId="633C01A0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報告・その他</w:t>
      </w:r>
    </w:p>
    <w:p w14:paraId="10174460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67A6C3E8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3B67B7E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AAC4CF2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0F108DEC" w14:textId="77777777" w:rsidR="00885904" w:rsidRPr="006E79CB" w:rsidRDefault="00885904" w:rsidP="00885904">
      <w:pPr>
        <w:rPr>
          <w:sz w:val="22"/>
        </w:rPr>
      </w:pPr>
    </w:p>
    <w:p w14:paraId="09215E72" w14:textId="77777777" w:rsidR="00885904" w:rsidRPr="006E79CB" w:rsidRDefault="00885904" w:rsidP="00885904">
      <w:pPr>
        <w:rPr>
          <w:sz w:val="22"/>
        </w:rPr>
      </w:pPr>
    </w:p>
    <w:p w14:paraId="6030E85F" w14:textId="2C622525" w:rsidR="00885904" w:rsidRPr="006E79CB" w:rsidRDefault="008D3B04" w:rsidP="00885904">
      <w:pPr>
        <w:rPr>
          <w:dstrike/>
          <w:sz w:val="22"/>
        </w:rPr>
      </w:pPr>
      <w:r w:rsidRPr="006E79CB">
        <w:rPr>
          <w:rFonts w:ascii="ＭＳ 明朝" w:hAnsi="ＭＳ 明朝" w:hint="eastAsia"/>
          <w:sz w:val="22"/>
        </w:rPr>
        <w:t>最近の５年間（</w:t>
      </w:r>
      <w:r w:rsidR="007D0F41" w:rsidRPr="0098035E">
        <w:rPr>
          <w:rFonts w:ascii="ＭＳ 明朝" w:hAnsi="ＭＳ 明朝" w:hint="eastAsia"/>
          <w:sz w:val="22"/>
        </w:rPr>
        <w:t>20</w:t>
      </w:r>
      <w:r w:rsidR="00C20B45">
        <w:rPr>
          <w:rFonts w:ascii="ＭＳ 明朝" w:hAnsi="ＭＳ 明朝" w:hint="eastAsia"/>
          <w:sz w:val="22"/>
        </w:rPr>
        <w:t>20</w:t>
      </w:r>
      <w:bookmarkStart w:id="0" w:name="_GoBack"/>
      <w:bookmarkEnd w:id="0"/>
      <w:r w:rsidR="007D0F41" w:rsidRPr="006E79CB">
        <w:rPr>
          <w:rFonts w:hint="eastAsia"/>
          <w:sz w:val="22"/>
        </w:rPr>
        <w:t>年以降</w:t>
      </w:r>
      <w:r w:rsidR="00935794" w:rsidRPr="006E79CB">
        <w:rPr>
          <w:rFonts w:hint="eastAsia"/>
          <w:sz w:val="22"/>
        </w:rPr>
        <w:t>直近まで</w:t>
      </w:r>
      <w:r w:rsidRPr="006E79CB">
        <w:rPr>
          <w:rFonts w:hint="eastAsia"/>
          <w:sz w:val="22"/>
        </w:rPr>
        <w:t>）</w:t>
      </w:r>
    </w:p>
    <w:p w14:paraId="4F4F5DC0" w14:textId="77777777" w:rsidR="00885904" w:rsidRPr="006E79CB" w:rsidRDefault="00885904" w:rsidP="00885904">
      <w:pPr>
        <w:rPr>
          <w:sz w:val="22"/>
        </w:rPr>
      </w:pPr>
    </w:p>
    <w:p w14:paraId="32CC7567" w14:textId="77777777" w:rsidR="00885904" w:rsidRPr="006E79CB" w:rsidRDefault="00885904" w:rsidP="00885904">
      <w:pPr>
        <w:ind w:firstLine="851"/>
        <w:rPr>
          <w:sz w:val="22"/>
        </w:rPr>
      </w:pPr>
      <w:r w:rsidRPr="006E79CB">
        <w:rPr>
          <w:rFonts w:hint="eastAsia"/>
          <w:sz w:val="22"/>
        </w:rPr>
        <w:t>総説</w:t>
      </w:r>
      <w:r w:rsidRPr="006E79CB">
        <w:rPr>
          <w:sz w:val="22"/>
        </w:rPr>
        <w:tab/>
      </w:r>
    </w:p>
    <w:p w14:paraId="68C0C469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63BE1BC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4FD13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B1A4F1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4B585DCD" w14:textId="77777777" w:rsidR="00885904" w:rsidRPr="006E79CB" w:rsidRDefault="00885904" w:rsidP="00885904">
      <w:pPr>
        <w:rPr>
          <w:rFonts w:ascii="ＭＳ 明朝"/>
        </w:rPr>
      </w:pPr>
    </w:p>
    <w:p w14:paraId="18136069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原著</w:t>
      </w:r>
      <w:r w:rsidRPr="006E79CB">
        <w:rPr>
          <w:rFonts w:ascii="ＭＳ 明朝"/>
        </w:rPr>
        <w:tab/>
      </w:r>
    </w:p>
    <w:p w14:paraId="3A6654F1" w14:textId="77777777" w:rsidR="00885904" w:rsidRPr="006E79CB" w:rsidRDefault="00885904" w:rsidP="00885904">
      <w:pPr>
        <w:ind w:left="829" w:firstLine="851"/>
        <w:rPr>
          <w:rFonts w:ascii="ＭＳ 明朝"/>
        </w:rPr>
      </w:pP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02D56F41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5119D1F3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6698401A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79E01AB4" w14:textId="77777777" w:rsidR="00885904" w:rsidRPr="006E79CB" w:rsidRDefault="00885904" w:rsidP="00885904">
      <w:pPr>
        <w:rPr>
          <w:rFonts w:ascii="ＭＳ 明朝"/>
        </w:rPr>
      </w:pPr>
    </w:p>
    <w:p w14:paraId="256D75DC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 w:hint="eastAsia"/>
        </w:rPr>
        <w:t>報告・その他</w:t>
      </w:r>
    </w:p>
    <w:p w14:paraId="734F462C" w14:textId="77777777" w:rsidR="00885904" w:rsidRPr="006E79CB" w:rsidRDefault="00885904" w:rsidP="00885904">
      <w:pPr>
        <w:ind w:firstLine="851"/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sz w:val="22"/>
        </w:rPr>
        <w:t xml:space="preserve">Impact Factor </w:t>
      </w:r>
      <w:r w:rsidRPr="006E79CB">
        <w:rPr>
          <w:rFonts w:hint="eastAsia"/>
          <w:sz w:val="22"/>
        </w:rPr>
        <w:t xml:space="preserve">総得点　　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343EA3D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筆頭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1F7E0180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第</w:t>
      </w:r>
      <w:r w:rsidRPr="006E79CB">
        <w:rPr>
          <w:rFonts w:ascii="ＭＳ 明朝"/>
        </w:rPr>
        <w:t>2</w:t>
      </w:r>
      <w:r w:rsidRPr="006E79CB">
        <w:rPr>
          <w:rFonts w:ascii="ＭＳ 明朝" w:hint="eastAsia"/>
        </w:rPr>
        <w:t>著者</w:t>
      </w:r>
      <w:r w:rsidRPr="006E79CB">
        <w:rPr>
          <w:sz w:val="22"/>
        </w:rPr>
        <w:t>Impact Factor</w:t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sz w:val="22"/>
        </w:rPr>
        <w:tab/>
      </w:r>
      <w:r w:rsidRPr="006E79CB">
        <w:rPr>
          <w:rFonts w:ascii="ＭＳ 明朝" w:hint="eastAsia"/>
        </w:rPr>
        <w:t>○○点</w:t>
      </w:r>
    </w:p>
    <w:p w14:paraId="400C4F16" w14:textId="77777777" w:rsidR="00885904" w:rsidRPr="006E79CB" w:rsidRDefault="00885904" w:rsidP="00885904">
      <w:pPr>
        <w:rPr>
          <w:rFonts w:ascii="ＭＳ 明朝"/>
        </w:rPr>
      </w:pP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sz w:val="22"/>
        </w:rPr>
        <w:t>Corresponding author Impact Factor</w:t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/>
        </w:rPr>
        <w:tab/>
      </w:r>
      <w:r w:rsidRPr="006E79CB">
        <w:rPr>
          <w:rFonts w:ascii="ＭＳ 明朝" w:hint="eastAsia"/>
        </w:rPr>
        <w:t>○○点</w:t>
      </w:r>
    </w:p>
    <w:p w14:paraId="3342D2B0" w14:textId="77777777" w:rsidR="00885904" w:rsidRPr="006E79CB" w:rsidRDefault="00885904" w:rsidP="00885904">
      <w:pPr>
        <w:rPr>
          <w:sz w:val="22"/>
        </w:rPr>
      </w:pPr>
    </w:p>
    <w:p w14:paraId="25997FA8" w14:textId="77777777" w:rsidR="00885904" w:rsidRPr="006E79CB" w:rsidRDefault="00885904"/>
    <w:sectPr w:rsidR="00885904" w:rsidRPr="006E79CB" w:rsidSect="00885904">
      <w:pgSz w:w="11906" w:h="16838" w:code="9"/>
      <w:pgMar w:top="1148" w:right="567" w:bottom="289" w:left="1701" w:header="851" w:footer="992" w:gutter="0"/>
      <w:cols w:space="425"/>
      <w:docGrid w:type="lines" w:linePitch="28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4AF747" w14:textId="77777777" w:rsidR="00E26B22" w:rsidRDefault="00E26B22" w:rsidP="00885904">
      <w:r>
        <w:separator/>
      </w:r>
    </w:p>
  </w:endnote>
  <w:endnote w:type="continuationSeparator" w:id="0">
    <w:p w14:paraId="78BE3238" w14:textId="77777777" w:rsidR="00E26B22" w:rsidRDefault="00E26B22" w:rsidP="00885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ＭＳ ゴシック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正楷書体-PRO">
    <w:altName w:val="ＭＳ 明朝"/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altName w:val="ＭＳ ゴシック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altName w:val="ＭＳ 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25809C" w14:textId="77777777" w:rsidR="00E26B22" w:rsidRDefault="00E26B22" w:rsidP="00885904">
      <w:r>
        <w:separator/>
      </w:r>
    </w:p>
  </w:footnote>
  <w:footnote w:type="continuationSeparator" w:id="0">
    <w:p w14:paraId="3D3F2EA5" w14:textId="77777777" w:rsidR="00E26B22" w:rsidRDefault="00E26B22" w:rsidP="00885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1AA235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273AB4"/>
    <w:multiLevelType w:val="singleLevel"/>
    <w:tmpl w:val="A324264C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  <w:rPr>
        <w:rFonts w:cs="Times New Roman" w:hint="eastAsia"/>
      </w:rPr>
    </w:lvl>
  </w:abstractNum>
  <w:abstractNum w:abstractNumId="2" w15:restartNumberingAfterBreak="0">
    <w:nsid w:val="34B53108"/>
    <w:multiLevelType w:val="singleLevel"/>
    <w:tmpl w:val="794A79D6"/>
    <w:lvl w:ilvl="0">
      <w:start w:val="1"/>
      <w:numFmt w:val="decimalEnclosedCircle"/>
      <w:lvlText w:val="%1"/>
      <w:lvlJc w:val="left"/>
      <w:pPr>
        <w:tabs>
          <w:tab w:val="num" w:pos="675"/>
        </w:tabs>
        <w:ind w:left="675" w:hanging="225"/>
      </w:pPr>
      <w:rPr>
        <w:rFonts w:cs="Times New Roman" w:hint="eastAsia"/>
      </w:rPr>
    </w:lvl>
  </w:abstractNum>
  <w:abstractNum w:abstractNumId="3" w15:restartNumberingAfterBreak="0">
    <w:nsid w:val="3D0117FE"/>
    <w:multiLevelType w:val="singleLevel"/>
    <w:tmpl w:val="36F84120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4" w15:restartNumberingAfterBreak="0">
    <w:nsid w:val="5FF17CE6"/>
    <w:multiLevelType w:val="singleLevel"/>
    <w:tmpl w:val="94F2A986"/>
    <w:lvl w:ilvl="0">
      <w:numFmt w:val="bullet"/>
      <w:lvlText w:val="○"/>
      <w:lvlJc w:val="left"/>
      <w:pPr>
        <w:tabs>
          <w:tab w:val="num" w:pos="480"/>
        </w:tabs>
        <w:ind w:left="480" w:hanging="240"/>
      </w:pPr>
      <w:rPr>
        <w:rFonts w:ascii="ＭＳ 明朝" w:eastAsia="ＭＳ 明朝" w:hAnsi="Century" w:hint="eastAsia"/>
      </w:rPr>
    </w:lvl>
  </w:abstractNum>
  <w:abstractNum w:abstractNumId="5" w15:restartNumberingAfterBreak="0">
    <w:nsid w:val="66470CB7"/>
    <w:multiLevelType w:val="singleLevel"/>
    <w:tmpl w:val="1AFCC012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6" w15:restartNumberingAfterBreak="0">
    <w:nsid w:val="67DA5C8C"/>
    <w:multiLevelType w:val="singleLevel"/>
    <w:tmpl w:val="64D26406"/>
    <w:lvl w:ilvl="0">
      <w:start w:val="2"/>
      <w:numFmt w:val="decimalEnclosedCircle"/>
      <w:lvlText w:val="%1"/>
      <w:lvlJc w:val="left"/>
      <w:pPr>
        <w:tabs>
          <w:tab w:val="num" w:pos="720"/>
        </w:tabs>
        <w:ind w:left="720" w:hanging="480"/>
      </w:pPr>
      <w:rPr>
        <w:rFonts w:cs="Times New Roman" w:hint="eastAsia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jSyMDYytTSxMDNS0lEKTi0uzszPAykwrAUA7+fcGSwAAAA="/>
  </w:docVars>
  <w:rsids>
    <w:rsidRoot w:val="009C598A"/>
    <w:rsid w:val="0000310E"/>
    <w:rsid w:val="000133BD"/>
    <w:rsid w:val="00014D06"/>
    <w:rsid w:val="0002362D"/>
    <w:rsid w:val="0004317A"/>
    <w:rsid w:val="000649B4"/>
    <w:rsid w:val="000741ED"/>
    <w:rsid w:val="000951B3"/>
    <w:rsid w:val="00116E19"/>
    <w:rsid w:val="00132623"/>
    <w:rsid w:val="001450D6"/>
    <w:rsid w:val="00150B34"/>
    <w:rsid w:val="00152171"/>
    <w:rsid w:val="00163382"/>
    <w:rsid w:val="001A6DC5"/>
    <w:rsid w:val="001C0181"/>
    <w:rsid w:val="001C1E1E"/>
    <w:rsid w:val="001E2755"/>
    <w:rsid w:val="00276B5C"/>
    <w:rsid w:val="002804F4"/>
    <w:rsid w:val="002C1076"/>
    <w:rsid w:val="002E6E39"/>
    <w:rsid w:val="002F054F"/>
    <w:rsid w:val="003010B4"/>
    <w:rsid w:val="003071EA"/>
    <w:rsid w:val="00315EE5"/>
    <w:rsid w:val="00326697"/>
    <w:rsid w:val="00346D82"/>
    <w:rsid w:val="00395AE6"/>
    <w:rsid w:val="003A2928"/>
    <w:rsid w:val="003B1118"/>
    <w:rsid w:val="003F0EC7"/>
    <w:rsid w:val="003F0F8C"/>
    <w:rsid w:val="0040654C"/>
    <w:rsid w:val="00435FE5"/>
    <w:rsid w:val="00444D90"/>
    <w:rsid w:val="00454424"/>
    <w:rsid w:val="004612C8"/>
    <w:rsid w:val="00462F89"/>
    <w:rsid w:val="00487266"/>
    <w:rsid w:val="00497323"/>
    <w:rsid w:val="004A1039"/>
    <w:rsid w:val="004A4AB0"/>
    <w:rsid w:val="004A546A"/>
    <w:rsid w:val="004B56CD"/>
    <w:rsid w:val="004D0A3B"/>
    <w:rsid w:val="00501756"/>
    <w:rsid w:val="00544603"/>
    <w:rsid w:val="005720D6"/>
    <w:rsid w:val="0059368B"/>
    <w:rsid w:val="005B7C8A"/>
    <w:rsid w:val="005F2E2C"/>
    <w:rsid w:val="00616FE3"/>
    <w:rsid w:val="00653A8E"/>
    <w:rsid w:val="00662797"/>
    <w:rsid w:val="00686835"/>
    <w:rsid w:val="006B347F"/>
    <w:rsid w:val="006B55B0"/>
    <w:rsid w:val="006C015A"/>
    <w:rsid w:val="006E1484"/>
    <w:rsid w:val="006E4EBB"/>
    <w:rsid w:val="006E79CB"/>
    <w:rsid w:val="006F06EA"/>
    <w:rsid w:val="006F0A9D"/>
    <w:rsid w:val="006F215A"/>
    <w:rsid w:val="00731592"/>
    <w:rsid w:val="007505A2"/>
    <w:rsid w:val="007633BA"/>
    <w:rsid w:val="0078671E"/>
    <w:rsid w:val="007B5FCD"/>
    <w:rsid w:val="007C4B8C"/>
    <w:rsid w:val="007D0F41"/>
    <w:rsid w:val="007E1906"/>
    <w:rsid w:val="008153D9"/>
    <w:rsid w:val="00885904"/>
    <w:rsid w:val="008A34B6"/>
    <w:rsid w:val="008C4502"/>
    <w:rsid w:val="008D3B04"/>
    <w:rsid w:val="008F071D"/>
    <w:rsid w:val="00910BB6"/>
    <w:rsid w:val="00934EC4"/>
    <w:rsid w:val="00935794"/>
    <w:rsid w:val="00943085"/>
    <w:rsid w:val="0094415E"/>
    <w:rsid w:val="00966D2C"/>
    <w:rsid w:val="009777AA"/>
    <w:rsid w:val="0098035E"/>
    <w:rsid w:val="009803D6"/>
    <w:rsid w:val="009873E9"/>
    <w:rsid w:val="009B6F60"/>
    <w:rsid w:val="009C598A"/>
    <w:rsid w:val="00A212D5"/>
    <w:rsid w:val="00A43E18"/>
    <w:rsid w:val="00A57EBE"/>
    <w:rsid w:val="00A64B1B"/>
    <w:rsid w:val="00A7323C"/>
    <w:rsid w:val="00A916F9"/>
    <w:rsid w:val="00AB0707"/>
    <w:rsid w:val="00B015AB"/>
    <w:rsid w:val="00B07E2E"/>
    <w:rsid w:val="00B116A6"/>
    <w:rsid w:val="00B314A3"/>
    <w:rsid w:val="00B96088"/>
    <w:rsid w:val="00C20B45"/>
    <w:rsid w:val="00C2473E"/>
    <w:rsid w:val="00C4388D"/>
    <w:rsid w:val="00C551B1"/>
    <w:rsid w:val="00C65E48"/>
    <w:rsid w:val="00C8374E"/>
    <w:rsid w:val="00CA2C29"/>
    <w:rsid w:val="00CC5D79"/>
    <w:rsid w:val="00CF3EC9"/>
    <w:rsid w:val="00D15590"/>
    <w:rsid w:val="00D42C70"/>
    <w:rsid w:val="00D51874"/>
    <w:rsid w:val="00D653DF"/>
    <w:rsid w:val="00D9444B"/>
    <w:rsid w:val="00DC1DBE"/>
    <w:rsid w:val="00DD4B48"/>
    <w:rsid w:val="00DE1376"/>
    <w:rsid w:val="00DE1612"/>
    <w:rsid w:val="00DF718A"/>
    <w:rsid w:val="00E13AF2"/>
    <w:rsid w:val="00E26B22"/>
    <w:rsid w:val="00E36408"/>
    <w:rsid w:val="00E725DF"/>
    <w:rsid w:val="00E94506"/>
    <w:rsid w:val="00E97894"/>
    <w:rsid w:val="00EB14E9"/>
    <w:rsid w:val="00EB33EB"/>
    <w:rsid w:val="00EC44D3"/>
    <w:rsid w:val="00ED50A9"/>
    <w:rsid w:val="00F124F5"/>
    <w:rsid w:val="00F40A56"/>
    <w:rsid w:val="00F45CF8"/>
    <w:rsid w:val="00F463A0"/>
    <w:rsid w:val="00F5024B"/>
    <w:rsid w:val="00F516FB"/>
    <w:rsid w:val="00F671D2"/>
    <w:rsid w:val="00FB3CB2"/>
    <w:rsid w:val="00FB6627"/>
    <w:rsid w:val="00FC6FE6"/>
    <w:rsid w:val="00FD0174"/>
    <w:rsid w:val="00FE7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3150A8"/>
  <w15:docId w15:val="{F31D6E6D-22CA-40B3-ACAC-787430FD3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598A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9C598A"/>
    <w:rPr>
      <w:rFonts w:eastAsia="HG正楷書体-PRO"/>
      <w:sz w:val="24"/>
    </w:rPr>
  </w:style>
  <w:style w:type="character" w:customStyle="1" w:styleId="a4">
    <w:name w:val="本文 (文字)"/>
    <w:link w:val="a3"/>
    <w:semiHidden/>
    <w:locked/>
    <w:rsid w:val="009C598A"/>
    <w:rPr>
      <w:rFonts w:ascii="Century" w:eastAsia="HG正楷書体-PRO" w:hAnsi="Century"/>
      <w:kern w:val="2"/>
      <w:sz w:val="24"/>
      <w:lang w:val="en-US" w:eastAsia="ja-JP" w:bidi="ar-SA"/>
    </w:rPr>
  </w:style>
  <w:style w:type="paragraph" w:styleId="a5">
    <w:name w:val="Block Text"/>
    <w:basedOn w:val="a"/>
    <w:rsid w:val="009C598A"/>
    <w:pPr>
      <w:ind w:left="720" w:right="3" w:hanging="720"/>
    </w:pPr>
    <w:rPr>
      <w:rFonts w:ascii="ＭＳ 明朝"/>
      <w:sz w:val="24"/>
    </w:rPr>
  </w:style>
  <w:style w:type="paragraph" w:styleId="a6">
    <w:name w:val="Note Heading"/>
    <w:basedOn w:val="a"/>
    <w:next w:val="a"/>
    <w:link w:val="a7"/>
    <w:rsid w:val="009C598A"/>
    <w:pPr>
      <w:jc w:val="center"/>
    </w:pPr>
    <w:rPr>
      <w:sz w:val="24"/>
    </w:rPr>
  </w:style>
  <w:style w:type="character" w:customStyle="1" w:styleId="a7">
    <w:name w:val="記 (文字)"/>
    <w:link w:val="a6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8">
    <w:name w:val="Closing"/>
    <w:basedOn w:val="a"/>
    <w:next w:val="a"/>
    <w:link w:val="a9"/>
    <w:rsid w:val="009C598A"/>
    <w:pPr>
      <w:jc w:val="right"/>
    </w:pPr>
    <w:rPr>
      <w:sz w:val="24"/>
    </w:rPr>
  </w:style>
  <w:style w:type="character" w:customStyle="1" w:styleId="a9">
    <w:name w:val="結語 (文字)"/>
    <w:link w:val="a8"/>
    <w:semiHidden/>
    <w:locked/>
    <w:rsid w:val="009C598A"/>
    <w:rPr>
      <w:rFonts w:ascii="Century" w:eastAsia="ＭＳ 明朝" w:hAnsi="Century"/>
      <w:kern w:val="2"/>
      <w:sz w:val="24"/>
      <w:lang w:val="en-US" w:eastAsia="ja-JP" w:bidi="ar-SA"/>
    </w:rPr>
  </w:style>
  <w:style w:type="paragraph" w:styleId="aa">
    <w:name w:val="header"/>
    <w:basedOn w:val="a"/>
    <w:link w:val="ab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ヘッダー (文字)"/>
    <w:link w:val="aa"/>
    <w:rsid w:val="009B466A"/>
    <w:rPr>
      <w:kern w:val="2"/>
      <w:sz w:val="21"/>
    </w:rPr>
  </w:style>
  <w:style w:type="paragraph" w:styleId="ac">
    <w:name w:val="footer"/>
    <w:basedOn w:val="a"/>
    <w:link w:val="ad"/>
    <w:rsid w:val="009B466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フッター (文字)"/>
    <w:link w:val="ac"/>
    <w:rsid w:val="009B466A"/>
    <w:rPr>
      <w:kern w:val="2"/>
      <w:sz w:val="21"/>
    </w:rPr>
  </w:style>
  <w:style w:type="paragraph" w:styleId="ae">
    <w:name w:val="Balloon Text"/>
    <w:basedOn w:val="a"/>
    <w:link w:val="af"/>
    <w:rsid w:val="0078671E"/>
    <w:rPr>
      <w:rFonts w:ascii="Arial" w:eastAsia="ＭＳ ゴシック" w:hAnsi="Arial"/>
      <w:sz w:val="18"/>
      <w:szCs w:val="18"/>
    </w:rPr>
  </w:style>
  <w:style w:type="character" w:customStyle="1" w:styleId="af">
    <w:name w:val="吹き出し (文字)"/>
    <w:link w:val="ae"/>
    <w:rsid w:val="0078671E"/>
    <w:rPr>
      <w:rFonts w:ascii="Arial" w:eastAsia="ＭＳ ゴシック" w:hAnsi="Arial" w:cs="Times New Roman"/>
      <w:kern w:val="2"/>
      <w:sz w:val="18"/>
      <w:szCs w:val="18"/>
    </w:rPr>
  </w:style>
  <w:style w:type="paragraph" w:styleId="af0">
    <w:name w:val="Revision"/>
    <w:hidden/>
    <w:semiHidden/>
    <w:rsid w:val="00B116A6"/>
    <w:rPr>
      <w:kern w:val="2"/>
      <w:sz w:val="21"/>
    </w:rPr>
  </w:style>
  <w:style w:type="character" w:styleId="af1">
    <w:name w:val="annotation reference"/>
    <w:basedOn w:val="a0"/>
    <w:rsid w:val="00163382"/>
    <w:rPr>
      <w:sz w:val="18"/>
      <w:szCs w:val="18"/>
    </w:rPr>
  </w:style>
  <w:style w:type="paragraph" w:styleId="af2">
    <w:name w:val="annotation text"/>
    <w:basedOn w:val="a"/>
    <w:link w:val="af3"/>
    <w:rsid w:val="00163382"/>
    <w:pPr>
      <w:jc w:val="left"/>
    </w:pPr>
  </w:style>
  <w:style w:type="character" w:customStyle="1" w:styleId="af3">
    <w:name w:val="コメント文字列 (文字)"/>
    <w:basedOn w:val="a0"/>
    <w:link w:val="af2"/>
    <w:rsid w:val="00163382"/>
    <w:rPr>
      <w:kern w:val="2"/>
      <w:sz w:val="21"/>
    </w:rPr>
  </w:style>
  <w:style w:type="paragraph" w:styleId="af4">
    <w:name w:val="annotation subject"/>
    <w:basedOn w:val="af2"/>
    <w:next w:val="af2"/>
    <w:link w:val="af5"/>
    <w:semiHidden/>
    <w:unhideWhenUsed/>
    <w:rsid w:val="00163382"/>
    <w:rPr>
      <w:b/>
      <w:bCs/>
    </w:rPr>
  </w:style>
  <w:style w:type="character" w:customStyle="1" w:styleId="af5">
    <w:name w:val="コメント内容 (文字)"/>
    <w:basedOn w:val="af3"/>
    <w:link w:val="af4"/>
    <w:semiHidden/>
    <w:rsid w:val="00163382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9361F-EE11-45D8-89DC-99FD949F7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8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推　薦　書</vt:lpstr>
    </vt:vector>
  </TitlesOfParts>
  <Company>産業医科大学</Company>
  <LinksUpToDate>false</LinksUpToDate>
  <CharactersWithSpaces>6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推　薦　書</dc:title>
  <dc:subject/>
  <dc:creator>産業医科大学</dc:creator>
  <cp:keywords/>
  <cp:lastModifiedBy>NAKAYAMA TG</cp:lastModifiedBy>
  <cp:revision>8</cp:revision>
  <cp:lastPrinted>2021-08-25T08:17:00Z</cp:lastPrinted>
  <dcterms:created xsi:type="dcterms:W3CDTF">2024-02-27T12:18:00Z</dcterms:created>
  <dcterms:modified xsi:type="dcterms:W3CDTF">2024-03-16T07:55:00Z</dcterms:modified>
</cp:coreProperties>
</file>